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2732" w:rsidRPr="00BB4A80" w:rsidRDefault="00C122CE">
      <w:pPr>
        <w:pStyle w:val="Title"/>
        <w:rPr>
          <w:sz w:val="32"/>
        </w:rPr>
      </w:pPr>
      <w:r w:rsidRPr="00BB4A80">
        <w:rPr>
          <w:sz w:val="32"/>
        </w:rPr>
        <w:t>Problem Set 1</w:t>
      </w:r>
    </w:p>
    <w:p w:rsidR="00562732" w:rsidRPr="00BB4A80" w:rsidRDefault="00C122CE">
      <w:pPr>
        <w:pStyle w:val="Author"/>
        <w:rPr>
          <w:sz w:val="22"/>
        </w:rPr>
      </w:pPr>
      <w:r w:rsidRPr="00BB4A80">
        <w:rPr>
          <w:sz w:val="22"/>
        </w:rPr>
        <w:t>Prateek Kumar</w:t>
      </w:r>
    </w:p>
    <w:p w:rsidR="00562732" w:rsidRPr="00BB4A80" w:rsidRDefault="00C122CE">
      <w:pPr>
        <w:pStyle w:val="Date"/>
        <w:rPr>
          <w:sz w:val="22"/>
        </w:rPr>
      </w:pPr>
      <w:r w:rsidRPr="00BB4A80">
        <w:rPr>
          <w:sz w:val="22"/>
        </w:rPr>
        <w:t>6 September 2018</w:t>
      </w:r>
    </w:p>
    <w:p w:rsidR="00562732" w:rsidRPr="00BB4A80" w:rsidRDefault="00C122CE">
      <w:pPr>
        <w:pStyle w:val="Heading1"/>
        <w:rPr>
          <w:sz w:val="28"/>
        </w:rPr>
      </w:pPr>
      <w:bookmarkStart w:id="0" w:name="reading-and-commenting-code"/>
      <w:bookmarkEnd w:id="0"/>
      <w:r w:rsidRPr="00BB4A80">
        <w:rPr>
          <w:sz w:val="28"/>
        </w:rPr>
        <w:t>1. Reading and commenting code</w:t>
      </w:r>
    </w:p>
    <w:p w:rsidR="00562732" w:rsidRPr="00BB4A80" w:rsidRDefault="00C122CE" w:rsidP="00BB4A80">
      <w:pPr>
        <w:pStyle w:val="SourceCode"/>
        <w:jc w:val="both"/>
        <w:rPr>
          <w:i/>
          <w:sz w:val="22"/>
        </w:rPr>
      </w:pPr>
      <w:r w:rsidRPr="00BB4A80">
        <w:rPr>
          <w:rStyle w:val="VerbatimChar"/>
          <w:i/>
          <w:sz w:val="20"/>
        </w:rPr>
        <w:t>Creates a vector x of numeric class</w:t>
      </w:r>
    </w:p>
    <w:p w:rsidR="00562732" w:rsidRPr="00BB4A80" w:rsidRDefault="00C122CE">
      <w:pPr>
        <w:pStyle w:val="FirstParagraph"/>
        <w:rPr>
          <w:sz w:val="22"/>
        </w:rPr>
      </w:pPr>
      <w:r w:rsidRPr="00BB4A80">
        <w:rPr>
          <w:sz w:val="22"/>
        </w:rPr>
        <w:t>x &lt;- c(1,2,3,4,5,6,7)</w:t>
      </w:r>
    </w:p>
    <w:p w:rsidR="00562732" w:rsidRPr="00BB4A80" w:rsidRDefault="00C122CE" w:rsidP="00BB4A80">
      <w:pPr>
        <w:pStyle w:val="SourceCode"/>
        <w:jc w:val="both"/>
        <w:rPr>
          <w:i/>
          <w:sz w:val="22"/>
        </w:rPr>
      </w:pPr>
      <w:r w:rsidRPr="00BB4A80">
        <w:rPr>
          <w:rStyle w:val="VerbatimChar"/>
          <w:i/>
          <w:sz w:val="20"/>
        </w:rPr>
        <w:t>This function calculates the arithmetic mean of the elements stored in vector x and assigns to variable y</w:t>
      </w:r>
    </w:p>
    <w:p w:rsidR="00562732" w:rsidRPr="00BB4A80" w:rsidRDefault="00C122CE">
      <w:pPr>
        <w:pStyle w:val="FirstParagraph"/>
        <w:rPr>
          <w:sz w:val="22"/>
        </w:rPr>
      </w:pPr>
      <w:r w:rsidRPr="00BB4A80">
        <w:rPr>
          <w:sz w:val="22"/>
        </w:rPr>
        <w:t>y &lt;- mean(x)</w:t>
      </w:r>
    </w:p>
    <w:p w:rsidR="00562732" w:rsidRPr="00BB4A80" w:rsidRDefault="00C122CE" w:rsidP="00BB4A80">
      <w:pPr>
        <w:pStyle w:val="SourceCode"/>
        <w:jc w:val="both"/>
        <w:rPr>
          <w:i/>
          <w:sz w:val="22"/>
        </w:rPr>
      </w:pPr>
      <w:r w:rsidRPr="00BB4A80">
        <w:rPr>
          <w:rStyle w:val="VerbatimChar"/>
          <w:i/>
          <w:sz w:val="20"/>
        </w:rPr>
        <w:t>This subtracts the mean of elements of vector x from each element of the vector x and assigns it to x2, so x2 is also a vector</w:t>
      </w:r>
    </w:p>
    <w:p w:rsidR="00562732" w:rsidRPr="00BB4A80" w:rsidRDefault="00C122CE">
      <w:pPr>
        <w:pStyle w:val="FirstParagraph"/>
        <w:rPr>
          <w:sz w:val="22"/>
        </w:rPr>
      </w:pPr>
      <w:r w:rsidRPr="00BB4A80">
        <w:rPr>
          <w:sz w:val="22"/>
        </w:rPr>
        <w:t>x2 &lt;- x - y</w:t>
      </w:r>
    </w:p>
    <w:p w:rsidR="00562732" w:rsidRPr="00BB4A80" w:rsidRDefault="00C122CE" w:rsidP="00BB4A80">
      <w:pPr>
        <w:pStyle w:val="SourceCode"/>
        <w:jc w:val="both"/>
        <w:rPr>
          <w:i/>
          <w:sz w:val="22"/>
        </w:rPr>
      </w:pPr>
      <w:r w:rsidRPr="00BB4A80">
        <w:rPr>
          <w:rStyle w:val="VerbatimChar"/>
          <w:i/>
          <w:sz w:val="20"/>
        </w:rPr>
        <w:t xml:space="preserve">Creates a vector with 100 uniform random numbers between 0.0 and 1.0 and assigns it to a1, we can change the limits </w:t>
      </w:r>
      <w:r w:rsidRPr="00BB4A80">
        <w:rPr>
          <w:rStyle w:val="VerbatimChar"/>
          <w:i/>
          <w:sz w:val="20"/>
        </w:rPr>
        <w:t>by assigning values to mix= and max= inside runif() function</w:t>
      </w:r>
    </w:p>
    <w:p w:rsidR="00562732" w:rsidRPr="00BB4A80" w:rsidRDefault="00C122CE">
      <w:pPr>
        <w:pStyle w:val="FirstParagraph"/>
        <w:rPr>
          <w:sz w:val="22"/>
        </w:rPr>
      </w:pPr>
      <w:r w:rsidRPr="00BB4A80">
        <w:rPr>
          <w:sz w:val="22"/>
        </w:rPr>
        <w:t>a1 &lt;- runif(100)</w:t>
      </w:r>
    </w:p>
    <w:p w:rsidR="00562732" w:rsidRPr="00BB4A80" w:rsidRDefault="00C122CE" w:rsidP="00BB4A80">
      <w:pPr>
        <w:pStyle w:val="SourceCode"/>
        <w:jc w:val="both"/>
        <w:rPr>
          <w:i/>
          <w:sz w:val="22"/>
        </w:rPr>
      </w:pPr>
      <w:r w:rsidRPr="00BB4A80">
        <w:rPr>
          <w:rStyle w:val="VerbatimChar"/>
          <w:i/>
          <w:sz w:val="20"/>
        </w:rPr>
        <w:t>Creates a vector with 100 normal random numbers and assigns it to a2, we can add arguments like mean and standard deviation inside rnorm() function</w:t>
      </w:r>
    </w:p>
    <w:p w:rsidR="00562732" w:rsidRPr="00BB4A80" w:rsidRDefault="00C122CE">
      <w:pPr>
        <w:pStyle w:val="FirstParagraph"/>
        <w:rPr>
          <w:sz w:val="22"/>
        </w:rPr>
      </w:pPr>
      <w:r w:rsidRPr="00BB4A80">
        <w:rPr>
          <w:sz w:val="22"/>
        </w:rPr>
        <w:t>a2 &lt;- rnorm(100)</w:t>
      </w:r>
    </w:p>
    <w:p w:rsidR="00562732" w:rsidRPr="00BB4A80" w:rsidRDefault="00C122CE" w:rsidP="00BB4A80">
      <w:pPr>
        <w:pStyle w:val="SourceCode"/>
        <w:jc w:val="both"/>
        <w:rPr>
          <w:i/>
          <w:sz w:val="22"/>
        </w:rPr>
      </w:pPr>
      <w:r w:rsidRPr="00BB4A80">
        <w:rPr>
          <w:rStyle w:val="VerbatimChar"/>
          <w:i/>
          <w:sz w:val="20"/>
        </w:rPr>
        <w:t>The asterisk</w:t>
      </w:r>
      <w:r w:rsidRPr="00BB4A80">
        <w:rPr>
          <w:rStyle w:val="VerbatimChar"/>
          <w:i/>
          <w:sz w:val="20"/>
        </w:rPr>
        <w:t>(*) does element-wise multiplication i.e. the element of same index of vector a1 is multiplied to that of vector a2</w:t>
      </w:r>
    </w:p>
    <w:p w:rsidR="00562732" w:rsidRPr="00BB4A80" w:rsidRDefault="00C122CE">
      <w:pPr>
        <w:pStyle w:val="FirstParagraph"/>
        <w:rPr>
          <w:sz w:val="22"/>
        </w:rPr>
      </w:pPr>
      <w:r w:rsidRPr="00BB4A80">
        <w:rPr>
          <w:sz w:val="22"/>
        </w:rPr>
        <w:t>a3 &lt;- a1 * a2</w:t>
      </w:r>
    </w:p>
    <w:p w:rsidR="00562732" w:rsidRPr="00BB4A80" w:rsidRDefault="00C122CE" w:rsidP="00BB4A80">
      <w:pPr>
        <w:pStyle w:val="SourceCode"/>
        <w:jc w:val="both"/>
        <w:rPr>
          <w:i/>
          <w:sz w:val="22"/>
        </w:rPr>
      </w:pPr>
      <w:r w:rsidRPr="00BB4A80">
        <w:rPr>
          <w:rStyle w:val="VerbatimChar"/>
          <w:i/>
          <w:sz w:val="20"/>
        </w:rPr>
        <w:t>Here the cbind() function takes the vectors a1,a2 &amp; a3 and combines them by rows and stores it to the variable a.tab, here a.t</w:t>
      </w:r>
      <w:r w:rsidRPr="00BB4A80">
        <w:rPr>
          <w:rStyle w:val="VerbatimChar"/>
          <w:i/>
          <w:sz w:val="20"/>
        </w:rPr>
        <w:t>ab is of matrix class</w:t>
      </w:r>
    </w:p>
    <w:p w:rsidR="00562732" w:rsidRPr="00BB4A80" w:rsidRDefault="00C122CE">
      <w:pPr>
        <w:pStyle w:val="FirstParagraph"/>
        <w:rPr>
          <w:sz w:val="22"/>
        </w:rPr>
      </w:pPr>
      <w:r w:rsidRPr="00BB4A80">
        <w:rPr>
          <w:sz w:val="22"/>
        </w:rPr>
        <w:t>a.tab &lt;- cbind(a1,a2,a3)</w:t>
      </w:r>
    </w:p>
    <w:p w:rsidR="00562732" w:rsidRPr="00BB4A80" w:rsidRDefault="00C122CE" w:rsidP="00BB4A80">
      <w:pPr>
        <w:pStyle w:val="SourceCode"/>
        <w:jc w:val="both"/>
        <w:rPr>
          <w:i/>
          <w:sz w:val="22"/>
        </w:rPr>
      </w:pPr>
      <w:r w:rsidRPr="00BB4A80">
        <w:rPr>
          <w:rStyle w:val="VerbatimChar"/>
          <w:i/>
          <w:sz w:val="20"/>
        </w:rPr>
        <w:t>pairs() function creates pair-wise scatter plots of all the variables, here we have 3 variables a1,a2 and a3. This is used to view plots when we want to see for a bunch of variables at once.</w:t>
      </w:r>
    </w:p>
    <w:p w:rsidR="00562732" w:rsidRPr="00BB4A80" w:rsidRDefault="00C122CE">
      <w:pPr>
        <w:pStyle w:val="FirstParagraph"/>
        <w:rPr>
          <w:sz w:val="22"/>
        </w:rPr>
      </w:pPr>
      <w:r w:rsidRPr="00BB4A80">
        <w:rPr>
          <w:sz w:val="22"/>
        </w:rPr>
        <w:t>pairs(a.tab)</w:t>
      </w:r>
    </w:p>
    <w:p w:rsidR="00562732" w:rsidRPr="00BB4A80" w:rsidRDefault="00C122CE" w:rsidP="00BB4A80">
      <w:pPr>
        <w:pStyle w:val="SourceCode"/>
        <w:jc w:val="both"/>
        <w:rPr>
          <w:i/>
          <w:sz w:val="22"/>
        </w:rPr>
      </w:pPr>
      <w:r w:rsidRPr="00BB4A80">
        <w:rPr>
          <w:rStyle w:val="VerbatimChar"/>
          <w:i/>
          <w:sz w:val="20"/>
        </w:rPr>
        <w:t>cor()</w:t>
      </w:r>
      <w:r w:rsidRPr="00BB4A80">
        <w:rPr>
          <w:rStyle w:val="VerbatimChar"/>
          <w:i/>
          <w:sz w:val="20"/>
        </w:rPr>
        <w:t xml:space="preserve"> function on a matrix returns the correlation between the variables which here are a1,a2 &amp; a3. Eg. cor(a.tab)[1,2] and cor(a.tab)[2,1] gives cor(a1,a2) as output</w:t>
      </w:r>
    </w:p>
    <w:p w:rsidR="00562732" w:rsidRDefault="00C122CE">
      <w:pPr>
        <w:pStyle w:val="FirstParagraph"/>
        <w:rPr>
          <w:sz w:val="22"/>
        </w:rPr>
      </w:pPr>
      <w:r w:rsidRPr="00BB4A80">
        <w:rPr>
          <w:sz w:val="22"/>
        </w:rPr>
        <w:t>cor(a.tab)</w:t>
      </w:r>
    </w:p>
    <w:p w:rsidR="00942715" w:rsidRPr="00942715" w:rsidRDefault="00942715" w:rsidP="00942715">
      <w:pPr>
        <w:pStyle w:val="BodyText"/>
      </w:pPr>
      <w:r>
        <w:rPr>
          <w:noProof/>
          <w:lang w:val="en-IN" w:eastAsia="en-IN"/>
        </w:rPr>
        <w:lastRenderedPageBreak/>
        <w:drawing>
          <wp:inline distT="0" distB="0" distL="0" distR="0" wp14:anchorId="04B53F17" wp14:editId="1379FBE7">
            <wp:extent cx="4257143" cy="3447619"/>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57143" cy="3447619"/>
                    </a:xfrm>
                    <a:prstGeom prst="rect">
                      <a:avLst/>
                    </a:prstGeom>
                  </pic:spPr>
                </pic:pic>
              </a:graphicData>
            </a:graphic>
          </wp:inline>
        </w:drawing>
      </w:r>
    </w:p>
    <w:p w:rsidR="00562732" w:rsidRPr="00BB4A80" w:rsidRDefault="00C122CE">
      <w:pPr>
        <w:pStyle w:val="Heading1"/>
        <w:rPr>
          <w:sz w:val="28"/>
        </w:rPr>
      </w:pPr>
      <w:bookmarkStart w:id="1" w:name="assignment-of-values"/>
      <w:bookmarkEnd w:id="1"/>
      <w:r w:rsidRPr="00BB4A80">
        <w:rPr>
          <w:sz w:val="28"/>
        </w:rPr>
        <w:t>2. Assignment of values</w:t>
      </w:r>
    </w:p>
    <w:p w:rsidR="00942715" w:rsidRDefault="00C122CE">
      <w:pPr>
        <w:pStyle w:val="FirstParagraph"/>
        <w:rPr>
          <w:sz w:val="22"/>
        </w:rPr>
      </w:pPr>
      <w:r w:rsidRPr="00BB4A80">
        <w:rPr>
          <w:sz w:val="22"/>
        </w:rPr>
        <w:t xml:space="preserve">a &lt;- 100 </w:t>
      </w:r>
    </w:p>
    <w:p w:rsidR="00942715" w:rsidRDefault="00C122CE">
      <w:pPr>
        <w:pStyle w:val="FirstParagraph"/>
        <w:rPr>
          <w:sz w:val="22"/>
        </w:rPr>
      </w:pPr>
      <w:r w:rsidRPr="00BB4A80">
        <w:rPr>
          <w:sz w:val="22"/>
        </w:rPr>
        <w:t xml:space="preserve">b &lt;- a </w:t>
      </w:r>
    </w:p>
    <w:p w:rsidR="00562732" w:rsidRPr="00BB4A80" w:rsidRDefault="00C122CE">
      <w:pPr>
        <w:pStyle w:val="FirstParagraph"/>
        <w:rPr>
          <w:sz w:val="22"/>
        </w:rPr>
      </w:pPr>
      <w:r w:rsidRPr="00BB4A80">
        <w:rPr>
          <w:sz w:val="22"/>
        </w:rPr>
        <w:t>a &lt;- 200</w:t>
      </w:r>
    </w:p>
    <w:p w:rsidR="00562732" w:rsidRPr="00BB4A80" w:rsidRDefault="00C122CE" w:rsidP="00BB4A80">
      <w:pPr>
        <w:pStyle w:val="SourceCode"/>
        <w:jc w:val="both"/>
        <w:rPr>
          <w:i/>
          <w:sz w:val="22"/>
        </w:rPr>
      </w:pPr>
      <w:r w:rsidRPr="00BB4A80">
        <w:rPr>
          <w:rStyle w:val="VerbatimChar"/>
          <w:i/>
          <w:sz w:val="20"/>
        </w:rPr>
        <w:t>Answer: &lt;- assigns the value 100 t</w:t>
      </w:r>
      <w:r w:rsidRPr="00BB4A80">
        <w:rPr>
          <w:rStyle w:val="VerbatimChar"/>
          <w:i/>
          <w:sz w:val="20"/>
        </w:rPr>
        <w:t>o the variable a, then b &lt;- a means the value stored in the variable a i.e. 100 is assigned to variable b and finally a &lt;- 200 overwrites value 100 and now 200 is assigned to variable a so finally a=200 and b=100.</w:t>
      </w:r>
    </w:p>
    <w:p w:rsidR="00942715" w:rsidRDefault="00C122CE">
      <w:pPr>
        <w:pStyle w:val="FirstParagraph"/>
        <w:rPr>
          <w:sz w:val="22"/>
        </w:rPr>
      </w:pPr>
      <w:r w:rsidRPr="00BB4A80">
        <w:rPr>
          <w:sz w:val="22"/>
        </w:rPr>
        <w:t xml:space="preserve">a &lt;- c(1,2,3,4,5) </w:t>
      </w:r>
    </w:p>
    <w:p w:rsidR="00942715" w:rsidRDefault="00C122CE">
      <w:pPr>
        <w:pStyle w:val="FirstParagraph"/>
        <w:rPr>
          <w:sz w:val="22"/>
        </w:rPr>
      </w:pPr>
      <w:r w:rsidRPr="00BB4A80">
        <w:rPr>
          <w:sz w:val="22"/>
        </w:rPr>
        <w:t xml:space="preserve">b &lt;- a </w:t>
      </w:r>
    </w:p>
    <w:p w:rsidR="00562732" w:rsidRPr="00BB4A80" w:rsidRDefault="00C122CE">
      <w:pPr>
        <w:pStyle w:val="FirstParagraph"/>
        <w:rPr>
          <w:sz w:val="22"/>
        </w:rPr>
      </w:pPr>
      <w:r w:rsidRPr="00BB4A80">
        <w:rPr>
          <w:sz w:val="22"/>
        </w:rPr>
        <w:t>b[3] &lt;- 10</w:t>
      </w:r>
    </w:p>
    <w:p w:rsidR="00562732" w:rsidRPr="00BB4A80" w:rsidRDefault="00C122CE" w:rsidP="00BB4A80">
      <w:pPr>
        <w:pStyle w:val="SourceCode"/>
        <w:jc w:val="both"/>
        <w:rPr>
          <w:i/>
          <w:sz w:val="22"/>
        </w:rPr>
      </w:pPr>
      <w:r w:rsidRPr="00BB4A80">
        <w:rPr>
          <w:rStyle w:val="VerbatimChar"/>
          <w:i/>
          <w:sz w:val="20"/>
        </w:rPr>
        <w:t>Answer</w:t>
      </w:r>
      <w:r w:rsidRPr="00BB4A80">
        <w:rPr>
          <w:rStyle w:val="VerbatimChar"/>
          <w:i/>
          <w:sz w:val="20"/>
        </w:rPr>
        <w:t>: The c() function here creates a vector of 5 elements of numeric class and assigns to the variable a next we assign the values stored in a to the variable b so b is also a vector and at last we modify the vector b, we replace its 3rd element with 10 so fi</w:t>
      </w:r>
      <w:r w:rsidRPr="00BB4A80">
        <w:rPr>
          <w:rStyle w:val="VerbatimChar"/>
          <w:i/>
          <w:sz w:val="20"/>
        </w:rPr>
        <w:t>nally a is 1 2 3 4 5 and b is 1 2 10 4 5.</w:t>
      </w:r>
    </w:p>
    <w:p w:rsidR="00562732" w:rsidRPr="00BB4A80" w:rsidRDefault="00C122CE">
      <w:pPr>
        <w:pStyle w:val="Heading1"/>
        <w:rPr>
          <w:sz w:val="28"/>
        </w:rPr>
      </w:pPr>
      <w:bookmarkStart w:id="2" w:name="computing-means-of-data"/>
      <w:bookmarkEnd w:id="2"/>
      <w:r w:rsidRPr="00BB4A80">
        <w:rPr>
          <w:sz w:val="28"/>
        </w:rPr>
        <w:t>3. Computing Means of data</w:t>
      </w:r>
    </w:p>
    <w:p w:rsidR="00BB4A80" w:rsidRPr="00BB4A80" w:rsidRDefault="00C122CE">
      <w:pPr>
        <w:pStyle w:val="FirstParagraph"/>
        <w:rPr>
          <w:sz w:val="22"/>
        </w:rPr>
      </w:pPr>
      <w:r w:rsidRPr="00BB4A80">
        <w:rPr>
          <w:sz w:val="22"/>
        </w:rPr>
        <w:t xml:space="preserve">x1 &lt;- runif(1000) </w:t>
      </w:r>
    </w:p>
    <w:p w:rsidR="00BB4A80" w:rsidRPr="00BB4A80" w:rsidRDefault="00C122CE">
      <w:pPr>
        <w:pStyle w:val="FirstParagraph"/>
        <w:rPr>
          <w:sz w:val="22"/>
        </w:rPr>
      </w:pPr>
      <w:r w:rsidRPr="00BB4A80">
        <w:rPr>
          <w:sz w:val="22"/>
        </w:rPr>
        <w:t xml:space="preserve">x1.mean &lt;- sum(x1)/length(x1) </w:t>
      </w:r>
    </w:p>
    <w:p w:rsidR="00BB4A80" w:rsidRPr="00BB4A80" w:rsidRDefault="00C122CE">
      <w:pPr>
        <w:pStyle w:val="FirstParagraph"/>
        <w:rPr>
          <w:sz w:val="22"/>
        </w:rPr>
      </w:pPr>
      <w:r w:rsidRPr="00BB4A80">
        <w:rPr>
          <w:sz w:val="22"/>
        </w:rPr>
        <w:lastRenderedPageBreak/>
        <w:t xml:space="preserve">x1.gmean &lt;- exp(mean(log(x1))) </w:t>
      </w:r>
    </w:p>
    <w:p w:rsidR="00BB4A80" w:rsidRPr="00BB4A80" w:rsidRDefault="00C122CE">
      <w:pPr>
        <w:pStyle w:val="FirstParagraph"/>
        <w:rPr>
          <w:sz w:val="22"/>
        </w:rPr>
      </w:pPr>
      <w:r w:rsidRPr="00BB4A80">
        <w:rPr>
          <w:sz w:val="22"/>
        </w:rPr>
        <w:t xml:space="preserve">x1.hmean &lt;- 1 / mean(1/x1) </w:t>
      </w:r>
    </w:p>
    <w:p w:rsidR="00BB4A80" w:rsidRPr="00BB4A80" w:rsidRDefault="00C122CE">
      <w:pPr>
        <w:pStyle w:val="FirstParagraph"/>
        <w:rPr>
          <w:sz w:val="22"/>
        </w:rPr>
      </w:pPr>
      <w:r w:rsidRPr="00BB4A80">
        <w:rPr>
          <w:sz w:val="22"/>
        </w:rPr>
        <w:t>hist(x1,breaks=15, density=50,angle=135,col=“grey”,main=“x1 &lt;- runif(1000)”</w:t>
      </w:r>
      <w:r w:rsidRPr="00BB4A80">
        <w:rPr>
          <w:sz w:val="22"/>
        </w:rPr>
        <w:t xml:space="preserve">,sub=paste(“AM=”, round(x1.mean,3),‘|’,“GM=”,round(x1.gmean,3),‘|’,“HM=”,round(x1.hmean,3))) </w:t>
      </w:r>
    </w:p>
    <w:p w:rsidR="00BB4A80" w:rsidRPr="00BB4A80" w:rsidRDefault="00C122CE">
      <w:pPr>
        <w:pStyle w:val="FirstParagraph"/>
        <w:rPr>
          <w:sz w:val="22"/>
        </w:rPr>
      </w:pPr>
      <w:r w:rsidRPr="00BB4A80">
        <w:rPr>
          <w:sz w:val="22"/>
        </w:rPr>
        <w:t xml:space="preserve">abline(v=x1.mean,lwd=3, col=“blue”) </w:t>
      </w:r>
    </w:p>
    <w:p w:rsidR="00BB4A80" w:rsidRPr="00BB4A80" w:rsidRDefault="00C122CE">
      <w:pPr>
        <w:pStyle w:val="FirstParagraph"/>
        <w:rPr>
          <w:sz w:val="22"/>
        </w:rPr>
      </w:pPr>
      <w:r w:rsidRPr="00BB4A80">
        <w:rPr>
          <w:sz w:val="22"/>
        </w:rPr>
        <w:t xml:space="preserve">text(x1.mean,30,“Arithmetic mean”,cex=0.75,font=2) </w:t>
      </w:r>
    </w:p>
    <w:p w:rsidR="00BB4A80" w:rsidRPr="00BB4A80" w:rsidRDefault="00C122CE">
      <w:pPr>
        <w:pStyle w:val="FirstParagraph"/>
        <w:rPr>
          <w:sz w:val="22"/>
        </w:rPr>
      </w:pPr>
      <w:r w:rsidRPr="00BB4A80">
        <w:rPr>
          <w:sz w:val="22"/>
        </w:rPr>
        <w:t xml:space="preserve">abline(v=x1.hmean,lwd=3,col=“green”) </w:t>
      </w:r>
    </w:p>
    <w:p w:rsidR="00BB4A80" w:rsidRPr="00BB4A80" w:rsidRDefault="00C122CE">
      <w:pPr>
        <w:pStyle w:val="FirstParagraph"/>
        <w:rPr>
          <w:sz w:val="22"/>
        </w:rPr>
      </w:pPr>
      <w:r w:rsidRPr="00BB4A80">
        <w:rPr>
          <w:sz w:val="22"/>
        </w:rPr>
        <w:t>text(x1.hmean,50,“Harmonic mean”,cex=0.</w:t>
      </w:r>
      <w:r w:rsidRPr="00BB4A80">
        <w:rPr>
          <w:sz w:val="22"/>
        </w:rPr>
        <w:t xml:space="preserve">75,font=2) </w:t>
      </w:r>
    </w:p>
    <w:p w:rsidR="00BB4A80" w:rsidRPr="00BB4A80" w:rsidRDefault="00C122CE">
      <w:pPr>
        <w:pStyle w:val="FirstParagraph"/>
        <w:rPr>
          <w:sz w:val="22"/>
        </w:rPr>
      </w:pPr>
      <w:r w:rsidRPr="00BB4A80">
        <w:rPr>
          <w:sz w:val="22"/>
        </w:rPr>
        <w:t xml:space="preserve">abline(v=x1.gmean,lwd=3,col=“red”) </w:t>
      </w:r>
    </w:p>
    <w:p w:rsidR="00562732" w:rsidRPr="00BB4A80" w:rsidRDefault="00C122CE">
      <w:pPr>
        <w:pStyle w:val="FirstParagraph"/>
        <w:rPr>
          <w:sz w:val="22"/>
        </w:rPr>
      </w:pPr>
      <w:r w:rsidRPr="00BB4A80">
        <w:rPr>
          <w:sz w:val="22"/>
        </w:rPr>
        <w:t>text(x1.gmean,40,“Geometric mean”,cex=0.75,font=2)</w:t>
      </w:r>
    </w:p>
    <w:p w:rsidR="00BB4A80" w:rsidRPr="00BB4A80" w:rsidRDefault="00BB4A80" w:rsidP="00BB4A80">
      <w:pPr>
        <w:pStyle w:val="BodyText"/>
        <w:rPr>
          <w:sz w:val="22"/>
        </w:rPr>
      </w:pPr>
      <w:r>
        <w:rPr>
          <w:noProof/>
          <w:lang w:val="en-IN" w:eastAsia="en-IN"/>
        </w:rPr>
        <w:drawing>
          <wp:inline distT="0" distB="0" distL="0" distR="0" wp14:anchorId="62129922" wp14:editId="2A56CF03">
            <wp:extent cx="4257143" cy="3447619"/>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57143" cy="3447619"/>
                    </a:xfrm>
                    <a:prstGeom prst="rect">
                      <a:avLst/>
                    </a:prstGeom>
                  </pic:spPr>
                </pic:pic>
              </a:graphicData>
            </a:graphic>
          </wp:inline>
        </w:drawing>
      </w:r>
    </w:p>
    <w:p w:rsidR="00BB4A80" w:rsidRDefault="00C122CE">
      <w:pPr>
        <w:pStyle w:val="BodyText"/>
        <w:rPr>
          <w:sz w:val="22"/>
        </w:rPr>
      </w:pPr>
      <w:r w:rsidRPr="00BB4A80">
        <w:rPr>
          <w:sz w:val="22"/>
        </w:rPr>
        <w:t xml:space="preserve">x2 &lt;- runif(1000) * 2 </w:t>
      </w:r>
    </w:p>
    <w:p w:rsidR="00BB4A80" w:rsidRDefault="00C122CE">
      <w:pPr>
        <w:pStyle w:val="BodyText"/>
        <w:rPr>
          <w:sz w:val="22"/>
        </w:rPr>
      </w:pPr>
      <w:r w:rsidRPr="00BB4A80">
        <w:rPr>
          <w:sz w:val="22"/>
        </w:rPr>
        <w:t xml:space="preserve">x2.mean &lt;- sum(x2)/length(x2) </w:t>
      </w:r>
    </w:p>
    <w:p w:rsidR="00BB4A80" w:rsidRDefault="00C122CE">
      <w:pPr>
        <w:pStyle w:val="BodyText"/>
        <w:rPr>
          <w:sz w:val="22"/>
        </w:rPr>
      </w:pPr>
      <w:r w:rsidRPr="00BB4A80">
        <w:rPr>
          <w:sz w:val="22"/>
        </w:rPr>
        <w:t xml:space="preserve">x2.gmean &lt;- exp(mean(log(x2))) </w:t>
      </w:r>
    </w:p>
    <w:p w:rsidR="00BB4A80" w:rsidRDefault="00C122CE">
      <w:pPr>
        <w:pStyle w:val="BodyText"/>
        <w:rPr>
          <w:sz w:val="22"/>
        </w:rPr>
      </w:pPr>
      <w:r w:rsidRPr="00BB4A80">
        <w:rPr>
          <w:sz w:val="22"/>
        </w:rPr>
        <w:t xml:space="preserve">x2.hmean &lt;- 1 / mean(1/x2) </w:t>
      </w:r>
    </w:p>
    <w:p w:rsidR="00BB4A80" w:rsidRDefault="00C122CE">
      <w:pPr>
        <w:pStyle w:val="BodyText"/>
        <w:rPr>
          <w:sz w:val="22"/>
        </w:rPr>
      </w:pPr>
      <w:r w:rsidRPr="00BB4A80">
        <w:rPr>
          <w:sz w:val="22"/>
        </w:rPr>
        <w:t>hist(x2,breaks=1</w:t>
      </w:r>
      <w:r w:rsidRPr="00BB4A80">
        <w:rPr>
          <w:sz w:val="22"/>
        </w:rPr>
        <w:t>5, density=50,angle=135,col=“grey</w:t>
      </w:r>
      <w:r w:rsidRPr="00BB4A80">
        <w:rPr>
          <w:sz w:val="22"/>
        </w:rPr>
        <w:t xml:space="preserve">”,main=“x2 &lt;- runif(1000) * 2”,sub=paste(“AM=”, round(x2.mean,3),‘|’,“GM=”,round(x2.gmean,3),‘|’,“HM=”,round(x2.hmean,3))) </w:t>
      </w:r>
    </w:p>
    <w:p w:rsidR="00BB4A80" w:rsidRDefault="00C122CE">
      <w:pPr>
        <w:pStyle w:val="BodyText"/>
        <w:rPr>
          <w:sz w:val="22"/>
        </w:rPr>
      </w:pPr>
      <w:r w:rsidRPr="00BB4A80">
        <w:rPr>
          <w:sz w:val="22"/>
        </w:rPr>
        <w:t xml:space="preserve">abline(v=x2.mean,lwd=3, col=“blue”) </w:t>
      </w:r>
    </w:p>
    <w:p w:rsidR="00BB4A80" w:rsidRDefault="00C122CE">
      <w:pPr>
        <w:pStyle w:val="BodyText"/>
        <w:rPr>
          <w:sz w:val="22"/>
        </w:rPr>
      </w:pPr>
      <w:r w:rsidRPr="00BB4A80">
        <w:rPr>
          <w:sz w:val="22"/>
        </w:rPr>
        <w:lastRenderedPageBreak/>
        <w:t xml:space="preserve">text(x2.mean,40,“Arithmetic mean”,cex=0.75,font=2) </w:t>
      </w:r>
    </w:p>
    <w:p w:rsidR="00BB4A80" w:rsidRDefault="00C122CE">
      <w:pPr>
        <w:pStyle w:val="BodyText"/>
        <w:rPr>
          <w:sz w:val="22"/>
        </w:rPr>
      </w:pPr>
      <w:r w:rsidRPr="00BB4A80">
        <w:rPr>
          <w:sz w:val="22"/>
        </w:rPr>
        <w:t xml:space="preserve">abline(v=x2.hmean,lwd=3,col=“green”) </w:t>
      </w:r>
    </w:p>
    <w:p w:rsidR="00BB4A80" w:rsidRDefault="00C122CE">
      <w:pPr>
        <w:pStyle w:val="BodyText"/>
        <w:rPr>
          <w:sz w:val="22"/>
        </w:rPr>
      </w:pPr>
      <w:r w:rsidRPr="00BB4A80">
        <w:rPr>
          <w:sz w:val="22"/>
        </w:rPr>
        <w:t>text(x2.h</w:t>
      </w:r>
      <w:r w:rsidRPr="00BB4A80">
        <w:rPr>
          <w:sz w:val="22"/>
        </w:rPr>
        <w:t xml:space="preserve">mean,60,“Harmonic mean”,cex=0.75,font=2) </w:t>
      </w:r>
    </w:p>
    <w:p w:rsidR="00BB4A80" w:rsidRDefault="00C122CE">
      <w:pPr>
        <w:pStyle w:val="BodyText"/>
        <w:rPr>
          <w:sz w:val="22"/>
        </w:rPr>
      </w:pPr>
      <w:r w:rsidRPr="00BB4A80">
        <w:rPr>
          <w:sz w:val="22"/>
        </w:rPr>
        <w:t xml:space="preserve">abline(v=x2.gmean,lwd=3,col=“red”) </w:t>
      </w:r>
    </w:p>
    <w:p w:rsidR="00562732" w:rsidRDefault="00C122CE">
      <w:pPr>
        <w:pStyle w:val="BodyText"/>
        <w:rPr>
          <w:sz w:val="22"/>
        </w:rPr>
      </w:pPr>
      <w:r w:rsidRPr="00BB4A80">
        <w:rPr>
          <w:sz w:val="22"/>
        </w:rPr>
        <w:t>text(x2.gmean,50,“Geometric mean”,cex=0.75,font=2)</w:t>
      </w:r>
    </w:p>
    <w:p w:rsidR="00BB4A80" w:rsidRPr="00BB4A80" w:rsidRDefault="00BB4A80">
      <w:pPr>
        <w:pStyle w:val="BodyText"/>
        <w:rPr>
          <w:sz w:val="22"/>
        </w:rPr>
      </w:pPr>
      <w:r>
        <w:rPr>
          <w:noProof/>
          <w:lang w:val="en-IN" w:eastAsia="en-IN"/>
        </w:rPr>
        <w:drawing>
          <wp:inline distT="0" distB="0" distL="0" distR="0" wp14:anchorId="1774A8E8" wp14:editId="2A724BAC">
            <wp:extent cx="4257143" cy="3447619"/>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7143" cy="3447619"/>
                    </a:xfrm>
                    <a:prstGeom prst="rect">
                      <a:avLst/>
                    </a:prstGeom>
                  </pic:spPr>
                </pic:pic>
              </a:graphicData>
            </a:graphic>
          </wp:inline>
        </w:drawing>
      </w:r>
    </w:p>
    <w:p w:rsidR="00BB4A80" w:rsidRDefault="00C122CE">
      <w:pPr>
        <w:pStyle w:val="BodyText"/>
        <w:rPr>
          <w:sz w:val="22"/>
        </w:rPr>
      </w:pPr>
      <w:r w:rsidRPr="00BB4A80">
        <w:rPr>
          <w:sz w:val="22"/>
        </w:rPr>
        <w:t xml:space="preserve">x3 &lt;- runif(1000) + 2 </w:t>
      </w:r>
    </w:p>
    <w:p w:rsidR="00BB4A80" w:rsidRDefault="00C122CE">
      <w:pPr>
        <w:pStyle w:val="BodyText"/>
        <w:rPr>
          <w:sz w:val="22"/>
        </w:rPr>
      </w:pPr>
      <w:r w:rsidRPr="00BB4A80">
        <w:rPr>
          <w:sz w:val="22"/>
        </w:rPr>
        <w:t xml:space="preserve">x3.mean &lt;- sum(x3)/length(x3) </w:t>
      </w:r>
    </w:p>
    <w:p w:rsidR="00BB4A80" w:rsidRDefault="00C122CE">
      <w:pPr>
        <w:pStyle w:val="BodyText"/>
        <w:rPr>
          <w:sz w:val="22"/>
        </w:rPr>
      </w:pPr>
      <w:r w:rsidRPr="00BB4A80">
        <w:rPr>
          <w:sz w:val="22"/>
        </w:rPr>
        <w:t xml:space="preserve">x3.gmean &lt;- exp(mean(log(x3))) </w:t>
      </w:r>
    </w:p>
    <w:p w:rsidR="00BB4A80" w:rsidRDefault="00C122CE">
      <w:pPr>
        <w:pStyle w:val="BodyText"/>
        <w:rPr>
          <w:sz w:val="22"/>
        </w:rPr>
      </w:pPr>
      <w:r w:rsidRPr="00BB4A80">
        <w:rPr>
          <w:sz w:val="22"/>
        </w:rPr>
        <w:t xml:space="preserve">x3.hmean &lt;- 1 / mean(1/x3) </w:t>
      </w:r>
    </w:p>
    <w:p w:rsidR="00BB4A80" w:rsidRDefault="00C122CE">
      <w:pPr>
        <w:pStyle w:val="BodyText"/>
        <w:rPr>
          <w:sz w:val="22"/>
        </w:rPr>
      </w:pPr>
      <w:r w:rsidRPr="00BB4A80">
        <w:rPr>
          <w:sz w:val="22"/>
        </w:rPr>
        <w:t xml:space="preserve">hist(x3,breaks=15, </w:t>
      </w:r>
      <w:r w:rsidRPr="00BB4A80">
        <w:rPr>
          <w:sz w:val="22"/>
        </w:rPr>
        <w:t xml:space="preserve">density=50,angle=135,col=“grey”,main=“x3 &lt;- runif(1000) + 2”,sub=paste(“AM=”, round(x3.mean,3),‘|’,“GM=”,round(x3.gmean,3),‘|’,“HM=”,round(x3.hmean,3))) </w:t>
      </w:r>
    </w:p>
    <w:p w:rsidR="00BB4A80" w:rsidRDefault="00C122CE">
      <w:pPr>
        <w:pStyle w:val="BodyText"/>
        <w:rPr>
          <w:sz w:val="22"/>
        </w:rPr>
      </w:pPr>
      <w:r w:rsidRPr="00BB4A80">
        <w:rPr>
          <w:sz w:val="22"/>
        </w:rPr>
        <w:t xml:space="preserve">abline(v=x3.mean,lwd=3, col=“blue”) </w:t>
      </w:r>
    </w:p>
    <w:p w:rsidR="00BB4A80" w:rsidRDefault="00C122CE">
      <w:pPr>
        <w:pStyle w:val="BodyText"/>
        <w:rPr>
          <w:sz w:val="22"/>
        </w:rPr>
      </w:pPr>
      <w:r w:rsidRPr="00BB4A80">
        <w:rPr>
          <w:sz w:val="22"/>
        </w:rPr>
        <w:t xml:space="preserve">text(x3.mean,40,“Arithmetic mean”,cex=0.75,font=2) </w:t>
      </w:r>
    </w:p>
    <w:p w:rsidR="00BB4A80" w:rsidRDefault="00C122CE">
      <w:pPr>
        <w:pStyle w:val="BodyText"/>
        <w:rPr>
          <w:sz w:val="22"/>
        </w:rPr>
      </w:pPr>
      <w:r w:rsidRPr="00BB4A80">
        <w:rPr>
          <w:sz w:val="22"/>
        </w:rPr>
        <w:t>abline(v=x3.hmea</w:t>
      </w:r>
      <w:r w:rsidRPr="00BB4A80">
        <w:rPr>
          <w:sz w:val="22"/>
        </w:rPr>
        <w:t xml:space="preserve">n,lwd=3,col=“green”) </w:t>
      </w:r>
    </w:p>
    <w:p w:rsidR="00BB4A80" w:rsidRDefault="00C122CE">
      <w:pPr>
        <w:pStyle w:val="BodyText"/>
        <w:rPr>
          <w:sz w:val="22"/>
        </w:rPr>
      </w:pPr>
      <w:r w:rsidRPr="00BB4A80">
        <w:rPr>
          <w:sz w:val="22"/>
        </w:rPr>
        <w:t xml:space="preserve">text(x3.hmean,60,“Harmonic mean”,cex=0.75,font=2) </w:t>
      </w:r>
    </w:p>
    <w:p w:rsidR="00BB4A80" w:rsidRDefault="00C122CE">
      <w:pPr>
        <w:pStyle w:val="BodyText"/>
        <w:rPr>
          <w:sz w:val="22"/>
        </w:rPr>
      </w:pPr>
      <w:r w:rsidRPr="00BB4A80">
        <w:rPr>
          <w:sz w:val="22"/>
        </w:rPr>
        <w:t xml:space="preserve">abline(v=x3.gmean,lwd=3,col=“red”) </w:t>
      </w:r>
    </w:p>
    <w:p w:rsidR="00562732" w:rsidRDefault="00C122CE">
      <w:pPr>
        <w:pStyle w:val="BodyText"/>
        <w:rPr>
          <w:sz w:val="22"/>
        </w:rPr>
      </w:pPr>
      <w:r w:rsidRPr="00BB4A80">
        <w:rPr>
          <w:sz w:val="22"/>
        </w:rPr>
        <w:t>text(x3.gmean,50,“Geometric mean”,cex=0.75,font=2)</w:t>
      </w:r>
    </w:p>
    <w:p w:rsidR="00BB4A80" w:rsidRPr="00BB4A80" w:rsidRDefault="00BB4A80">
      <w:pPr>
        <w:pStyle w:val="BodyText"/>
        <w:rPr>
          <w:sz w:val="22"/>
        </w:rPr>
      </w:pPr>
      <w:r>
        <w:rPr>
          <w:noProof/>
          <w:lang w:val="en-IN" w:eastAsia="en-IN"/>
        </w:rPr>
        <w:lastRenderedPageBreak/>
        <w:drawing>
          <wp:inline distT="0" distB="0" distL="0" distR="0" wp14:anchorId="2EFBD1F4" wp14:editId="49C2DF3B">
            <wp:extent cx="4257143" cy="344761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57143" cy="3447619"/>
                    </a:xfrm>
                    <a:prstGeom prst="rect">
                      <a:avLst/>
                    </a:prstGeom>
                  </pic:spPr>
                </pic:pic>
              </a:graphicData>
            </a:graphic>
          </wp:inline>
        </w:drawing>
      </w:r>
    </w:p>
    <w:p w:rsidR="00BB4A80" w:rsidRDefault="00C122CE">
      <w:pPr>
        <w:pStyle w:val="BodyText"/>
        <w:rPr>
          <w:sz w:val="22"/>
        </w:rPr>
      </w:pPr>
      <w:r w:rsidRPr="00BB4A80">
        <w:rPr>
          <w:sz w:val="22"/>
        </w:rPr>
        <w:t xml:space="preserve">x4 &lt;- 5/(runif(1000)+.04) </w:t>
      </w:r>
    </w:p>
    <w:p w:rsidR="00BB4A80" w:rsidRDefault="00C122CE">
      <w:pPr>
        <w:pStyle w:val="BodyText"/>
        <w:rPr>
          <w:sz w:val="22"/>
        </w:rPr>
      </w:pPr>
      <w:r w:rsidRPr="00BB4A80">
        <w:rPr>
          <w:sz w:val="22"/>
        </w:rPr>
        <w:t xml:space="preserve">x4.mean &lt;- sum(x4)/length(x4) </w:t>
      </w:r>
    </w:p>
    <w:p w:rsidR="00BB4A80" w:rsidRDefault="00C122CE">
      <w:pPr>
        <w:pStyle w:val="BodyText"/>
        <w:rPr>
          <w:sz w:val="22"/>
        </w:rPr>
      </w:pPr>
      <w:r w:rsidRPr="00BB4A80">
        <w:rPr>
          <w:sz w:val="22"/>
        </w:rPr>
        <w:t xml:space="preserve">x4.gmean &lt;- exp(mean(log(x4))) </w:t>
      </w:r>
    </w:p>
    <w:p w:rsidR="00BB4A80" w:rsidRDefault="00C122CE">
      <w:pPr>
        <w:pStyle w:val="BodyText"/>
        <w:rPr>
          <w:sz w:val="22"/>
        </w:rPr>
      </w:pPr>
      <w:r w:rsidRPr="00BB4A80">
        <w:rPr>
          <w:sz w:val="22"/>
        </w:rPr>
        <w:t xml:space="preserve">x4.hmean &lt;- </w:t>
      </w:r>
      <w:r w:rsidRPr="00BB4A80">
        <w:rPr>
          <w:sz w:val="22"/>
        </w:rPr>
        <w:t xml:space="preserve">1 / mean(1/x4) </w:t>
      </w:r>
    </w:p>
    <w:p w:rsidR="00BB4A80" w:rsidRDefault="00C122CE">
      <w:pPr>
        <w:pStyle w:val="BodyText"/>
        <w:rPr>
          <w:sz w:val="22"/>
        </w:rPr>
      </w:pPr>
      <w:r w:rsidRPr="00BB4A80">
        <w:rPr>
          <w:sz w:val="22"/>
        </w:rPr>
        <w:t xml:space="preserve">hist(x4,breaks=15, density=50,angle=135,col=“grey”,main=“x4 &lt;- 5/(runif(1000)+.04)”,sub=paste(“AM=”, round(x4.mean,3),‘|’,“GM=”,round(x4.gmean,3),‘|’,“HM=”,round(x4.hmean,3))) </w:t>
      </w:r>
    </w:p>
    <w:p w:rsidR="00BB4A80" w:rsidRDefault="00C122CE">
      <w:pPr>
        <w:pStyle w:val="BodyText"/>
        <w:rPr>
          <w:sz w:val="22"/>
        </w:rPr>
      </w:pPr>
      <w:r w:rsidRPr="00BB4A80">
        <w:rPr>
          <w:sz w:val="22"/>
        </w:rPr>
        <w:t xml:space="preserve">abline(v=x4.mean,lwd=3, col=“blue”) </w:t>
      </w:r>
    </w:p>
    <w:p w:rsidR="00BB4A80" w:rsidRDefault="00C122CE">
      <w:pPr>
        <w:pStyle w:val="BodyText"/>
        <w:rPr>
          <w:sz w:val="22"/>
        </w:rPr>
      </w:pPr>
      <w:r w:rsidRPr="00BB4A80">
        <w:rPr>
          <w:sz w:val="22"/>
        </w:rPr>
        <w:t xml:space="preserve">text(x4.mean,200,“Arithmetic </w:t>
      </w:r>
      <w:r w:rsidRPr="00BB4A80">
        <w:rPr>
          <w:sz w:val="22"/>
        </w:rPr>
        <w:t xml:space="preserve">mean”,cex=0.75,font=2) </w:t>
      </w:r>
    </w:p>
    <w:p w:rsidR="00BB4A80" w:rsidRDefault="00C122CE">
      <w:pPr>
        <w:pStyle w:val="BodyText"/>
        <w:rPr>
          <w:sz w:val="22"/>
        </w:rPr>
      </w:pPr>
      <w:r w:rsidRPr="00BB4A80">
        <w:rPr>
          <w:sz w:val="22"/>
        </w:rPr>
        <w:t xml:space="preserve">abline(v=x4.hmean,lwd=3,col=“green”) </w:t>
      </w:r>
    </w:p>
    <w:p w:rsidR="00BB4A80" w:rsidRDefault="00C122CE">
      <w:pPr>
        <w:pStyle w:val="BodyText"/>
        <w:rPr>
          <w:sz w:val="22"/>
        </w:rPr>
      </w:pPr>
      <w:r w:rsidRPr="00BB4A80">
        <w:rPr>
          <w:sz w:val="22"/>
        </w:rPr>
        <w:t xml:space="preserve">text(x4.hmean,400,“Harmonic mean”,cex=0.75,font=2) </w:t>
      </w:r>
    </w:p>
    <w:p w:rsidR="00BB4A80" w:rsidRDefault="00C122CE">
      <w:pPr>
        <w:pStyle w:val="BodyText"/>
        <w:rPr>
          <w:sz w:val="22"/>
        </w:rPr>
      </w:pPr>
      <w:r w:rsidRPr="00BB4A80">
        <w:rPr>
          <w:sz w:val="22"/>
        </w:rPr>
        <w:t xml:space="preserve">abline(v=x4.gmean,lwd=3,col=“red”) </w:t>
      </w:r>
    </w:p>
    <w:p w:rsidR="00562732" w:rsidRDefault="00C122CE">
      <w:pPr>
        <w:pStyle w:val="BodyText"/>
        <w:rPr>
          <w:sz w:val="22"/>
        </w:rPr>
      </w:pPr>
      <w:r w:rsidRPr="00BB4A80">
        <w:rPr>
          <w:sz w:val="22"/>
        </w:rPr>
        <w:t>text(x4.gmean,300,“Geometric mean”,cex=0.75,font=2)</w:t>
      </w:r>
    </w:p>
    <w:p w:rsidR="00BB4A80" w:rsidRPr="00BB4A80" w:rsidRDefault="00BB4A80">
      <w:pPr>
        <w:pStyle w:val="BodyText"/>
        <w:rPr>
          <w:sz w:val="22"/>
        </w:rPr>
      </w:pPr>
      <w:r>
        <w:rPr>
          <w:noProof/>
          <w:lang w:val="en-IN" w:eastAsia="en-IN"/>
        </w:rPr>
        <w:lastRenderedPageBreak/>
        <w:drawing>
          <wp:inline distT="0" distB="0" distL="0" distR="0" wp14:anchorId="56620391" wp14:editId="4B64ACAF">
            <wp:extent cx="4257143" cy="3447619"/>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57143" cy="3447619"/>
                    </a:xfrm>
                    <a:prstGeom prst="rect">
                      <a:avLst/>
                    </a:prstGeom>
                  </pic:spPr>
                </pic:pic>
              </a:graphicData>
            </a:graphic>
          </wp:inline>
        </w:drawing>
      </w:r>
    </w:p>
    <w:p w:rsidR="00942715" w:rsidRDefault="00C122CE">
      <w:pPr>
        <w:pStyle w:val="BodyText"/>
        <w:rPr>
          <w:sz w:val="22"/>
        </w:rPr>
      </w:pPr>
      <w:r w:rsidRPr="00BB4A80">
        <w:rPr>
          <w:sz w:val="22"/>
        </w:rPr>
        <w:t xml:space="preserve">x5 &lt;- exp(rnorm(1000)) </w:t>
      </w:r>
    </w:p>
    <w:p w:rsidR="00942715" w:rsidRDefault="00C122CE">
      <w:pPr>
        <w:pStyle w:val="BodyText"/>
        <w:rPr>
          <w:sz w:val="22"/>
        </w:rPr>
      </w:pPr>
      <w:r w:rsidRPr="00BB4A80">
        <w:rPr>
          <w:sz w:val="22"/>
        </w:rPr>
        <w:t xml:space="preserve">x5.mean &lt;- sum(x5)/length(x5) </w:t>
      </w:r>
    </w:p>
    <w:p w:rsidR="00942715" w:rsidRDefault="00C122CE">
      <w:pPr>
        <w:pStyle w:val="BodyText"/>
        <w:rPr>
          <w:sz w:val="22"/>
        </w:rPr>
      </w:pPr>
      <w:r w:rsidRPr="00BB4A80">
        <w:rPr>
          <w:sz w:val="22"/>
        </w:rPr>
        <w:t>x5.gm</w:t>
      </w:r>
      <w:r w:rsidRPr="00BB4A80">
        <w:rPr>
          <w:sz w:val="22"/>
        </w:rPr>
        <w:t xml:space="preserve">ean &lt;- exp(mean(log(x5))) </w:t>
      </w:r>
    </w:p>
    <w:p w:rsidR="00942715" w:rsidRDefault="00C122CE">
      <w:pPr>
        <w:pStyle w:val="BodyText"/>
        <w:rPr>
          <w:sz w:val="22"/>
        </w:rPr>
      </w:pPr>
      <w:r w:rsidRPr="00BB4A80">
        <w:rPr>
          <w:sz w:val="22"/>
        </w:rPr>
        <w:t xml:space="preserve">x5.hmean &lt;- 1 / mean(1/x5) </w:t>
      </w:r>
    </w:p>
    <w:p w:rsidR="00942715" w:rsidRDefault="00C122CE">
      <w:pPr>
        <w:pStyle w:val="BodyText"/>
        <w:rPr>
          <w:sz w:val="22"/>
        </w:rPr>
      </w:pPr>
      <w:r w:rsidRPr="00BB4A80">
        <w:rPr>
          <w:sz w:val="22"/>
        </w:rPr>
        <w:t>hist(x5,breaks=15, density=50,a</w:t>
      </w:r>
      <w:r w:rsidRPr="00BB4A80">
        <w:rPr>
          <w:sz w:val="22"/>
        </w:rPr>
        <w:t xml:space="preserve">ngle=135,col=“grey”,main=“x5 &lt;- </w:t>
      </w:r>
      <w:r w:rsidRPr="00BB4A80">
        <w:rPr>
          <w:sz w:val="22"/>
        </w:rPr>
        <w:t>e</w:t>
      </w:r>
      <w:r w:rsidRPr="00BB4A80">
        <w:rPr>
          <w:sz w:val="22"/>
        </w:rPr>
        <w:t xml:space="preserve">xp(rnorm(1000))”,sub=paste(“AM=”, </w:t>
      </w:r>
      <w:bookmarkStart w:id="3" w:name="_GoBack"/>
      <w:bookmarkEnd w:id="3"/>
      <w:r w:rsidRPr="00BB4A80">
        <w:rPr>
          <w:sz w:val="22"/>
        </w:rPr>
        <w:t>r</w:t>
      </w:r>
      <w:r w:rsidRPr="00BB4A80">
        <w:rPr>
          <w:sz w:val="22"/>
        </w:rPr>
        <w:t xml:space="preserve">ound(x5.mean,3),‘|’,“GM=”,round(x5.gmean,3),‘|’,“HM=”,round(x5.hmean,3))) </w:t>
      </w:r>
    </w:p>
    <w:p w:rsidR="00942715" w:rsidRDefault="00C122CE">
      <w:pPr>
        <w:pStyle w:val="BodyText"/>
        <w:rPr>
          <w:sz w:val="22"/>
        </w:rPr>
      </w:pPr>
      <w:r w:rsidRPr="00BB4A80">
        <w:rPr>
          <w:sz w:val="22"/>
        </w:rPr>
        <w:t>abline(v=x5.mean,lwd=3, col=“b</w:t>
      </w:r>
      <w:r w:rsidRPr="00BB4A80">
        <w:rPr>
          <w:sz w:val="22"/>
        </w:rPr>
        <w:t xml:space="preserve">lue”) </w:t>
      </w:r>
    </w:p>
    <w:p w:rsidR="00942715" w:rsidRDefault="00C122CE">
      <w:pPr>
        <w:pStyle w:val="BodyText"/>
        <w:rPr>
          <w:sz w:val="22"/>
        </w:rPr>
      </w:pPr>
      <w:r w:rsidRPr="00BB4A80">
        <w:rPr>
          <w:sz w:val="22"/>
        </w:rPr>
        <w:t xml:space="preserve">text(x5.mean,200,“Arithmetic mean”,cex=0.75,font=2) </w:t>
      </w:r>
    </w:p>
    <w:p w:rsidR="00942715" w:rsidRDefault="00C122CE">
      <w:pPr>
        <w:pStyle w:val="BodyText"/>
        <w:rPr>
          <w:sz w:val="22"/>
        </w:rPr>
      </w:pPr>
      <w:r w:rsidRPr="00BB4A80">
        <w:rPr>
          <w:sz w:val="22"/>
        </w:rPr>
        <w:t xml:space="preserve">abline(v=x5.hmean,lwd=3,col=“green”) </w:t>
      </w:r>
    </w:p>
    <w:p w:rsidR="00942715" w:rsidRDefault="00C122CE">
      <w:pPr>
        <w:pStyle w:val="BodyText"/>
        <w:rPr>
          <w:sz w:val="22"/>
        </w:rPr>
      </w:pPr>
      <w:r w:rsidRPr="00BB4A80">
        <w:rPr>
          <w:sz w:val="22"/>
        </w:rPr>
        <w:t xml:space="preserve">text(x5.hmean,400,“Harmonic mean”,cex=0.75,font=2) </w:t>
      </w:r>
    </w:p>
    <w:p w:rsidR="00942715" w:rsidRDefault="00C122CE">
      <w:pPr>
        <w:pStyle w:val="BodyText"/>
        <w:rPr>
          <w:sz w:val="22"/>
        </w:rPr>
      </w:pPr>
      <w:r w:rsidRPr="00BB4A80">
        <w:rPr>
          <w:sz w:val="22"/>
        </w:rPr>
        <w:t xml:space="preserve">abline(v=x5.gmean,lwd=3,col=“red”) </w:t>
      </w:r>
    </w:p>
    <w:p w:rsidR="00562732" w:rsidRDefault="00C122CE">
      <w:pPr>
        <w:pStyle w:val="BodyText"/>
        <w:rPr>
          <w:sz w:val="22"/>
        </w:rPr>
      </w:pPr>
      <w:r w:rsidRPr="00BB4A80">
        <w:rPr>
          <w:sz w:val="22"/>
        </w:rPr>
        <w:t>text(x5.gmean,300,“Geometric mean”,cex=0.75,font=2)</w:t>
      </w:r>
    </w:p>
    <w:p w:rsidR="00942715" w:rsidRPr="00BB4A80" w:rsidRDefault="00942715">
      <w:pPr>
        <w:pStyle w:val="BodyText"/>
        <w:rPr>
          <w:sz w:val="22"/>
        </w:rPr>
      </w:pPr>
      <w:r>
        <w:rPr>
          <w:noProof/>
          <w:lang w:val="en-IN" w:eastAsia="en-IN"/>
        </w:rPr>
        <w:lastRenderedPageBreak/>
        <w:drawing>
          <wp:inline distT="0" distB="0" distL="0" distR="0" wp14:anchorId="335A609D" wp14:editId="36D83C36">
            <wp:extent cx="4257143" cy="344761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57143" cy="3447619"/>
                    </a:xfrm>
                    <a:prstGeom prst="rect">
                      <a:avLst/>
                    </a:prstGeom>
                  </pic:spPr>
                </pic:pic>
              </a:graphicData>
            </a:graphic>
          </wp:inline>
        </w:drawing>
      </w:r>
    </w:p>
    <w:p w:rsidR="00562732" w:rsidRPr="00BB4A80" w:rsidRDefault="00C122CE">
      <w:pPr>
        <w:pStyle w:val="SourceCode"/>
        <w:rPr>
          <w:sz w:val="22"/>
        </w:rPr>
      </w:pPr>
      <w:r w:rsidRPr="00BB4A80">
        <w:rPr>
          <w:rStyle w:val="VerbatimChar"/>
          <w:sz w:val="20"/>
        </w:rPr>
        <w:t xml:space="preserve">We see in all 5 graphs </w:t>
      </w:r>
      <w:r w:rsidRPr="00BB4A80">
        <w:rPr>
          <w:rStyle w:val="VerbatimChar"/>
          <w:sz w:val="20"/>
        </w:rPr>
        <w:t>that the means change with the change in values, we will analyze each dataset one by one:</w:t>
      </w:r>
      <w:r w:rsidRPr="00BB4A80">
        <w:rPr>
          <w:sz w:val="22"/>
        </w:rPr>
        <w:br/>
      </w:r>
      <w:r w:rsidRPr="00BB4A80">
        <w:rPr>
          <w:sz w:val="22"/>
        </w:rPr>
        <w:br/>
      </w:r>
      <w:r w:rsidRPr="00BB4A80">
        <w:rPr>
          <w:rStyle w:val="VerbatimChar"/>
          <w:sz w:val="20"/>
        </w:rPr>
        <w:t>1. x1 &lt;- runif(1000)</w:t>
      </w:r>
      <w:r w:rsidRPr="00BB4A80">
        <w:rPr>
          <w:sz w:val="22"/>
        </w:rPr>
        <w:br/>
      </w:r>
      <w:r w:rsidRPr="00BB4A80">
        <w:rPr>
          <w:rStyle w:val="VerbatimChar"/>
          <w:sz w:val="20"/>
        </w:rPr>
        <w:t>This function will generate 1000 uniform random numbers between 0 and 1 but none of the numbers will be equal to 0 or 1 so we get the values for</w:t>
      </w:r>
      <w:r w:rsidRPr="00BB4A80">
        <w:rPr>
          <w:rStyle w:val="VerbatimChar"/>
          <w:sz w:val="20"/>
        </w:rPr>
        <w:t xml:space="preserve"> both geometric and harmonic mean. Since the numbers are uniformly distributed between 0 and 1 we always get arithmetic mean approximately equal to 0.5, the geometric mean approximately equal to 0.4 and harmonic mean will be very small approx 0.01</w:t>
      </w:r>
      <w:r w:rsidRPr="00BB4A80">
        <w:rPr>
          <w:sz w:val="22"/>
        </w:rPr>
        <w:br/>
      </w:r>
      <w:r w:rsidRPr="00BB4A80">
        <w:rPr>
          <w:sz w:val="22"/>
        </w:rPr>
        <w:br/>
      </w:r>
      <w:r w:rsidRPr="00BB4A80">
        <w:rPr>
          <w:rStyle w:val="VerbatimChar"/>
          <w:sz w:val="20"/>
        </w:rPr>
        <w:t xml:space="preserve">2. x2  </w:t>
      </w:r>
      <w:r w:rsidRPr="00BB4A80">
        <w:rPr>
          <w:rStyle w:val="VerbatimChar"/>
          <w:sz w:val="20"/>
        </w:rPr>
        <w:t>&lt;- runif(1000) * 2</w:t>
      </w:r>
      <w:r w:rsidRPr="00BB4A80">
        <w:rPr>
          <w:sz w:val="22"/>
        </w:rPr>
        <w:br/>
      </w:r>
      <w:r w:rsidRPr="00BB4A80">
        <w:rPr>
          <w:rStyle w:val="VerbatimChar"/>
          <w:sz w:val="20"/>
        </w:rPr>
        <w:t>This is a similar case as the above but the only difference is that we multiplied 2 to every number so here the numbers uniformly ranges between 0 and 2 so the arithmetic mean is approximately equal to 1, the geometric mean to 0.7 but si</w:t>
      </w:r>
      <w:r w:rsidRPr="00BB4A80">
        <w:rPr>
          <w:rStyle w:val="VerbatimChar"/>
          <w:sz w:val="20"/>
        </w:rPr>
        <w:t>nce the range is wide the value of harmonic mean is greater than the previous data set approx 0.3</w:t>
      </w:r>
      <w:r w:rsidRPr="00BB4A80">
        <w:rPr>
          <w:sz w:val="22"/>
        </w:rPr>
        <w:br/>
      </w:r>
      <w:r w:rsidRPr="00BB4A80">
        <w:rPr>
          <w:sz w:val="22"/>
        </w:rPr>
        <w:br/>
      </w:r>
      <w:r w:rsidRPr="00BB4A80">
        <w:rPr>
          <w:rStyle w:val="VerbatimChar"/>
          <w:sz w:val="20"/>
        </w:rPr>
        <w:t>3. x3 &lt;- runif(1000) + 2</w:t>
      </w:r>
      <w:r w:rsidRPr="00BB4A80">
        <w:rPr>
          <w:sz w:val="22"/>
        </w:rPr>
        <w:br/>
      </w:r>
      <w:r w:rsidRPr="00BB4A80">
        <w:rPr>
          <w:rStyle w:val="VerbatimChar"/>
          <w:sz w:val="20"/>
        </w:rPr>
        <w:t>In this case we are adding 2 to every number generated from runif() function. When we observe the numbers we see that the difference</w:t>
      </w:r>
      <w:r w:rsidRPr="00BB4A80">
        <w:rPr>
          <w:rStyle w:val="VerbatimChar"/>
          <w:sz w:val="20"/>
        </w:rPr>
        <w:t xml:space="preserve"> between the numbers is very minimal so we can assume that the numbers are approximately same. Henceforth, the arithmetic, geometric and harmonic means are almost same.</w:t>
      </w:r>
      <w:r w:rsidRPr="00BB4A80">
        <w:rPr>
          <w:sz w:val="22"/>
        </w:rPr>
        <w:br/>
      </w:r>
      <w:r w:rsidRPr="00BB4A80">
        <w:rPr>
          <w:sz w:val="22"/>
        </w:rPr>
        <w:br/>
      </w:r>
      <w:r w:rsidRPr="00BB4A80">
        <w:rPr>
          <w:rStyle w:val="VerbatimChar"/>
          <w:sz w:val="20"/>
        </w:rPr>
        <w:t>4. x4 &lt;- 5/(runif(1000)+.04)</w:t>
      </w:r>
      <w:r w:rsidRPr="00BB4A80">
        <w:rPr>
          <w:sz w:val="22"/>
        </w:rPr>
        <w:br/>
      </w:r>
      <w:r w:rsidRPr="00BB4A80">
        <w:rPr>
          <w:rStyle w:val="VerbatimChar"/>
          <w:sz w:val="20"/>
        </w:rPr>
        <w:t>Here we have the division operator in the equation so the</w:t>
      </w:r>
      <w:r w:rsidRPr="00BB4A80">
        <w:rPr>
          <w:rStyle w:val="VerbatimChar"/>
          <w:sz w:val="20"/>
        </w:rPr>
        <w:t xml:space="preserve"> histogram tends to be like a rectangular hyperbola. When we observe the numbers stored in x4 we see that when the characteristic value is small the population is high and as the characteristic value increases the population gets scarse so we get the arith</w:t>
      </w:r>
      <w:r w:rsidRPr="00BB4A80">
        <w:rPr>
          <w:rStyle w:val="VerbatimChar"/>
          <w:sz w:val="20"/>
        </w:rPr>
        <w:t>metic, geometric and harmonic means where the population of numbers is dense.</w:t>
      </w:r>
      <w:r w:rsidRPr="00BB4A80">
        <w:rPr>
          <w:sz w:val="22"/>
        </w:rPr>
        <w:br/>
      </w:r>
      <w:r w:rsidRPr="00BB4A80">
        <w:rPr>
          <w:sz w:val="22"/>
        </w:rPr>
        <w:br/>
      </w:r>
      <w:r w:rsidRPr="00BB4A80">
        <w:rPr>
          <w:rStyle w:val="VerbatimChar"/>
          <w:sz w:val="20"/>
        </w:rPr>
        <w:lastRenderedPageBreak/>
        <w:t>5. x5 &lt;- exp(rnorm(1000))</w:t>
      </w:r>
      <w:r w:rsidRPr="00BB4A80">
        <w:rPr>
          <w:sz w:val="22"/>
        </w:rPr>
        <w:br/>
      </w:r>
      <w:r w:rsidRPr="00BB4A80">
        <w:rPr>
          <w:rStyle w:val="VerbatimChar"/>
          <w:sz w:val="20"/>
        </w:rPr>
        <w:t>Here we have the rnorm() function so the numbers we get are between -4 to 4. Further the rnorm() function is enclosed inside the exp() function. So the</w:t>
      </w:r>
      <w:r w:rsidRPr="00BB4A80">
        <w:rPr>
          <w:rStyle w:val="VerbatimChar"/>
          <w:sz w:val="20"/>
        </w:rPr>
        <w:t xml:space="preserve"> numbers stored is x5 have a very less variation when the characteristic value of number generate by rnorm() is less and grows exponentially when the characteristic value increases. Here as well the histogram tends to be like a rectangular hyperbola but th</w:t>
      </w:r>
      <w:r w:rsidRPr="00BB4A80">
        <w:rPr>
          <w:rStyle w:val="VerbatimChar"/>
          <w:sz w:val="20"/>
        </w:rPr>
        <w:t>e population is much dense when the characteristic value is small and gets very scarse and the characteristic value increases so we get the arithmetic, geometric and harmonic means similar to that of above but more shifted towards the y-axis(frequency).</w:t>
      </w:r>
      <w:r w:rsidRPr="00BB4A80">
        <w:rPr>
          <w:sz w:val="22"/>
        </w:rPr>
        <w:br/>
      </w:r>
      <w:r w:rsidRPr="00BB4A80">
        <w:rPr>
          <w:sz w:val="22"/>
        </w:rPr>
        <w:br/>
      </w:r>
      <w:r w:rsidRPr="00BB4A80">
        <w:rPr>
          <w:rStyle w:val="VerbatimChar"/>
          <w:sz w:val="20"/>
        </w:rPr>
        <w:t>N</w:t>
      </w:r>
      <w:r w:rsidRPr="00BB4A80">
        <w:rPr>
          <w:rStyle w:val="VerbatimChar"/>
          <w:sz w:val="20"/>
        </w:rPr>
        <w:t>ow, each of the 3 means are based upon the values and are appropriate in different contexts:</w:t>
      </w:r>
      <w:r w:rsidRPr="00BB4A80">
        <w:rPr>
          <w:sz w:val="22"/>
        </w:rPr>
        <w:br/>
      </w:r>
      <w:r w:rsidRPr="00BB4A80">
        <w:rPr>
          <w:sz w:val="22"/>
        </w:rPr>
        <w:br/>
      </w:r>
      <w:r w:rsidRPr="00BB4A80">
        <w:rPr>
          <w:rStyle w:val="VerbatimChar"/>
          <w:sz w:val="20"/>
        </w:rPr>
        <w:t>1. Arithmetic mean is appropriate when there is not much fluctations between the different samples but if we have an outlier in the sample, arithmetic mean is not</w:t>
      </w:r>
      <w:r w:rsidRPr="00BB4A80">
        <w:rPr>
          <w:rStyle w:val="VerbatimChar"/>
          <w:sz w:val="20"/>
        </w:rPr>
        <w:t xml:space="preserve"> an appropriate measure because the mean moves towards the outlier.</w:t>
      </w:r>
      <w:r w:rsidRPr="00BB4A80">
        <w:rPr>
          <w:sz w:val="22"/>
        </w:rPr>
        <w:br/>
      </w:r>
      <w:r w:rsidRPr="00BB4A80">
        <w:rPr>
          <w:sz w:val="22"/>
        </w:rPr>
        <w:br/>
      </w:r>
      <w:r w:rsidRPr="00BB4A80">
        <w:rPr>
          <w:rStyle w:val="VerbatimChar"/>
          <w:sz w:val="20"/>
        </w:rPr>
        <w:t>2. Geometric mean is appropriate when the values change exponentially but it cannot be used when any of the value is 0 or negative because in that case the geometric mean will be 0.</w:t>
      </w:r>
      <w:r w:rsidRPr="00BB4A80">
        <w:rPr>
          <w:sz w:val="22"/>
        </w:rPr>
        <w:br/>
      </w:r>
      <w:r w:rsidRPr="00BB4A80">
        <w:rPr>
          <w:sz w:val="22"/>
        </w:rPr>
        <w:br/>
      </w:r>
      <w:r w:rsidRPr="00BB4A80">
        <w:rPr>
          <w:rStyle w:val="VerbatimChar"/>
          <w:sz w:val="20"/>
        </w:rPr>
        <w:t>3. H</w:t>
      </w:r>
      <w:r w:rsidRPr="00BB4A80">
        <w:rPr>
          <w:rStyle w:val="VerbatimChar"/>
          <w:sz w:val="20"/>
        </w:rPr>
        <w:t>armonic mean is appropriate when the reciprocal of the values are more useful i.e. the sample contains fractions and/or extreme values but likewise in geometric mean it cannot be used when any of the value is 0 because in that case it will calculate 1/0 wh</w:t>
      </w:r>
      <w:r w:rsidRPr="00BB4A80">
        <w:rPr>
          <w:rStyle w:val="VerbatimChar"/>
          <w:sz w:val="20"/>
        </w:rPr>
        <w:t>ich is Inf.</w:t>
      </w:r>
      <w:r w:rsidRPr="00BB4A80">
        <w:rPr>
          <w:sz w:val="22"/>
        </w:rPr>
        <w:br/>
      </w:r>
      <w:r w:rsidRPr="00BB4A80">
        <w:rPr>
          <w:sz w:val="22"/>
        </w:rPr>
        <w:br/>
      </w:r>
      <w:r w:rsidRPr="00BB4A80">
        <w:rPr>
          <w:rStyle w:val="VerbatimChar"/>
          <w:sz w:val="20"/>
        </w:rPr>
        <w:t>So if all the values in a data set is same, then all the 3 means will be identical but as the variablity in the data increases, the difference among them increases but we can observe from the histogram that AM &gt;= GM &gt;= HM for positive samples.</w:t>
      </w:r>
      <w:r w:rsidRPr="00BB4A80">
        <w:rPr>
          <w:rStyle w:val="VerbatimChar"/>
          <w:sz w:val="20"/>
        </w:rPr>
        <w:t xml:space="preserve"> So usually the arithmetic mean is used, occasionally the geometric mean, and very rarely the harmonic mean.</w:t>
      </w:r>
    </w:p>
    <w:p w:rsidR="00562732" w:rsidRPr="00BB4A80" w:rsidRDefault="00C122CE">
      <w:pPr>
        <w:pStyle w:val="Heading1"/>
        <w:rPr>
          <w:sz w:val="28"/>
        </w:rPr>
      </w:pPr>
      <w:bookmarkStart w:id="4" w:name="normalizing-data"/>
      <w:bookmarkEnd w:id="4"/>
      <w:r w:rsidRPr="00BB4A80">
        <w:rPr>
          <w:sz w:val="28"/>
        </w:rPr>
        <w:t>4. Normalizing data</w:t>
      </w:r>
    </w:p>
    <w:p w:rsidR="00942715" w:rsidRDefault="00C122CE">
      <w:pPr>
        <w:pStyle w:val="FirstParagraph"/>
        <w:rPr>
          <w:sz w:val="22"/>
        </w:rPr>
      </w:pPr>
      <w:r w:rsidRPr="00BB4A80">
        <w:rPr>
          <w:sz w:val="22"/>
        </w:rPr>
        <w:t xml:space="preserve">x1 &lt;- 1:20 </w:t>
      </w:r>
    </w:p>
    <w:p w:rsidR="00942715" w:rsidRDefault="00C122CE">
      <w:pPr>
        <w:pStyle w:val="FirstParagraph"/>
        <w:rPr>
          <w:sz w:val="22"/>
        </w:rPr>
      </w:pPr>
      <w:r w:rsidRPr="00BB4A80">
        <w:rPr>
          <w:sz w:val="22"/>
        </w:rPr>
        <w:t xml:space="preserve">par(mfrow=c(1,2)) </w:t>
      </w:r>
    </w:p>
    <w:p w:rsidR="00942715" w:rsidRDefault="00C122CE">
      <w:pPr>
        <w:pStyle w:val="FirstParagraph"/>
        <w:rPr>
          <w:sz w:val="22"/>
        </w:rPr>
      </w:pPr>
      <w:r w:rsidRPr="00BB4A80">
        <w:rPr>
          <w:sz w:val="22"/>
        </w:rPr>
        <w:t xml:space="preserve">plot(x1, main=“before”,sub=paste(“mean=”, round(mean(x1),4),‘|’,“sd=”,round(sd(x1),4)),cex=.5) </w:t>
      </w:r>
    </w:p>
    <w:p w:rsidR="00942715" w:rsidRDefault="00C122CE">
      <w:pPr>
        <w:pStyle w:val="FirstParagraph"/>
        <w:rPr>
          <w:sz w:val="22"/>
        </w:rPr>
      </w:pPr>
      <w:r w:rsidRPr="00BB4A80">
        <w:rPr>
          <w:sz w:val="22"/>
        </w:rPr>
        <w:t xml:space="preserve">x1.norm &lt;- (x1-mean(x1))/sd(x1) </w:t>
      </w:r>
    </w:p>
    <w:p w:rsidR="00942715" w:rsidRDefault="00942715">
      <w:pPr>
        <w:pStyle w:val="FirstParagraph"/>
        <w:rPr>
          <w:sz w:val="22"/>
        </w:rPr>
      </w:pPr>
      <w:r>
        <w:rPr>
          <w:sz w:val="22"/>
        </w:rPr>
        <w:t>plot(x1.norm,</w:t>
      </w:r>
      <w:r w:rsidR="00C122CE" w:rsidRPr="00BB4A80">
        <w:rPr>
          <w:sz w:val="22"/>
        </w:rPr>
        <w:t xml:space="preserve">main=“after”,sub=paste(“mean=”,round(mean(x1.norm),4),‘|’,“sd=”,round(sd(x1.norm),4)),cex=.5) </w:t>
      </w:r>
    </w:p>
    <w:p w:rsidR="00942715" w:rsidRDefault="00C122CE">
      <w:pPr>
        <w:pStyle w:val="FirstParagraph"/>
        <w:rPr>
          <w:sz w:val="22"/>
        </w:rPr>
      </w:pPr>
      <w:r w:rsidRPr="00BB4A80">
        <w:rPr>
          <w:sz w:val="22"/>
        </w:rPr>
        <w:t xml:space="preserve">round(mean(x1.norm),3) </w:t>
      </w:r>
    </w:p>
    <w:p w:rsidR="00562732" w:rsidRDefault="00C122CE">
      <w:pPr>
        <w:pStyle w:val="FirstParagraph"/>
        <w:rPr>
          <w:sz w:val="22"/>
        </w:rPr>
      </w:pPr>
      <w:r w:rsidRPr="00BB4A80">
        <w:rPr>
          <w:sz w:val="22"/>
        </w:rPr>
        <w:t>round(sd(x1.norm),3)</w:t>
      </w:r>
    </w:p>
    <w:p w:rsidR="00942715" w:rsidRPr="00942715" w:rsidRDefault="00942715" w:rsidP="00942715">
      <w:pPr>
        <w:pStyle w:val="BodyText"/>
      </w:pPr>
      <w:r>
        <w:rPr>
          <w:noProof/>
          <w:lang w:val="en-IN" w:eastAsia="en-IN"/>
        </w:rPr>
        <w:lastRenderedPageBreak/>
        <w:drawing>
          <wp:inline distT="0" distB="0" distL="0" distR="0" wp14:anchorId="3B12C2A1" wp14:editId="2463D56E">
            <wp:extent cx="4257143" cy="3447619"/>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57143" cy="3447619"/>
                    </a:xfrm>
                    <a:prstGeom prst="rect">
                      <a:avLst/>
                    </a:prstGeom>
                  </pic:spPr>
                </pic:pic>
              </a:graphicData>
            </a:graphic>
          </wp:inline>
        </w:drawing>
      </w:r>
    </w:p>
    <w:p w:rsidR="00942715" w:rsidRDefault="00C122CE">
      <w:pPr>
        <w:pStyle w:val="BodyText"/>
        <w:rPr>
          <w:sz w:val="22"/>
        </w:rPr>
      </w:pPr>
      <w:r w:rsidRPr="00BB4A80">
        <w:rPr>
          <w:sz w:val="22"/>
        </w:rPr>
        <w:t xml:space="preserve">x2 &lt;- runif(100) + rnorm(100)*3 </w:t>
      </w:r>
    </w:p>
    <w:p w:rsidR="00942715" w:rsidRDefault="00C122CE">
      <w:pPr>
        <w:pStyle w:val="BodyText"/>
        <w:rPr>
          <w:sz w:val="22"/>
        </w:rPr>
      </w:pPr>
      <w:r w:rsidRPr="00BB4A80">
        <w:rPr>
          <w:sz w:val="22"/>
        </w:rPr>
        <w:t xml:space="preserve">par(mfrow=c(1,2)) </w:t>
      </w:r>
    </w:p>
    <w:p w:rsidR="00942715" w:rsidRDefault="00C122CE">
      <w:pPr>
        <w:pStyle w:val="BodyText"/>
        <w:rPr>
          <w:sz w:val="22"/>
        </w:rPr>
      </w:pPr>
      <w:r w:rsidRPr="00BB4A80">
        <w:rPr>
          <w:sz w:val="22"/>
        </w:rPr>
        <w:t>plot(x2, main=“before”</w:t>
      </w:r>
      <w:r w:rsidRPr="00BB4A80">
        <w:rPr>
          <w:sz w:val="22"/>
        </w:rPr>
        <w:t xml:space="preserve">,sub=paste(“mean=”, round(mean(x2),4),‘|’,“sd=”,round(sd(x2),4)),cex=.5) </w:t>
      </w:r>
    </w:p>
    <w:p w:rsidR="00942715" w:rsidRDefault="00C122CE">
      <w:pPr>
        <w:pStyle w:val="BodyText"/>
        <w:rPr>
          <w:sz w:val="22"/>
        </w:rPr>
      </w:pPr>
      <w:r w:rsidRPr="00BB4A80">
        <w:rPr>
          <w:sz w:val="22"/>
        </w:rPr>
        <w:t xml:space="preserve">x2.norm &lt;- (x2-mean(x2))/sd(x2) </w:t>
      </w:r>
    </w:p>
    <w:p w:rsidR="00942715" w:rsidRDefault="00942715">
      <w:pPr>
        <w:pStyle w:val="BodyText"/>
        <w:rPr>
          <w:sz w:val="22"/>
        </w:rPr>
      </w:pPr>
      <w:r>
        <w:rPr>
          <w:sz w:val="22"/>
        </w:rPr>
        <w:t>plot(x2.norm,</w:t>
      </w:r>
      <w:r w:rsidR="00C122CE" w:rsidRPr="00BB4A80">
        <w:rPr>
          <w:sz w:val="22"/>
        </w:rPr>
        <w:t xml:space="preserve">main=“after”,sub=paste(“mean=”,round(mean(x2.norm),4),‘|’,“sd=”,round(sd(x2.norm),4)),cex=.5) </w:t>
      </w:r>
    </w:p>
    <w:p w:rsidR="00942715" w:rsidRDefault="00C122CE">
      <w:pPr>
        <w:pStyle w:val="BodyText"/>
        <w:rPr>
          <w:sz w:val="22"/>
        </w:rPr>
      </w:pPr>
      <w:r w:rsidRPr="00BB4A80">
        <w:rPr>
          <w:sz w:val="22"/>
        </w:rPr>
        <w:t xml:space="preserve">round(mean(x2.norm),3) </w:t>
      </w:r>
    </w:p>
    <w:p w:rsidR="00562732" w:rsidRDefault="00C122CE">
      <w:pPr>
        <w:pStyle w:val="BodyText"/>
        <w:rPr>
          <w:sz w:val="22"/>
        </w:rPr>
      </w:pPr>
      <w:r w:rsidRPr="00BB4A80">
        <w:rPr>
          <w:sz w:val="22"/>
        </w:rPr>
        <w:t>round(sd(x2.norm),3)</w:t>
      </w:r>
    </w:p>
    <w:p w:rsidR="00942715" w:rsidRPr="00BB4A80" w:rsidRDefault="00942715">
      <w:pPr>
        <w:pStyle w:val="BodyText"/>
        <w:rPr>
          <w:sz w:val="22"/>
        </w:rPr>
      </w:pPr>
      <w:r>
        <w:rPr>
          <w:noProof/>
          <w:lang w:val="en-IN" w:eastAsia="en-IN"/>
        </w:rPr>
        <w:lastRenderedPageBreak/>
        <w:drawing>
          <wp:inline distT="0" distB="0" distL="0" distR="0" wp14:anchorId="50A2C1C5" wp14:editId="505F9AED">
            <wp:extent cx="4257143" cy="3447619"/>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57143" cy="3447619"/>
                    </a:xfrm>
                    <a:prstGeom prst="rect">
                      <a:avLst/>
                    </a:prstGeom>
                  </pic:spPr>
                </pic:pic>
              </a:graphicData>
            </a:graphic>
          </wp:inline>
        </w:drawing>
      </w:r>
    </w:p>
    <w:p w:rsidR="00942715" w:rsidRDefault="00C122CE">
      <w:pPr>
        <w:pStyle w:val="BodyText"/>
        <w:rPr>
          <w:sz w:val="22"/>
        </w:rPr>
      </w:pPr>
      <w:r w:rsidRPr="00BB4A80">
        <w:rPr>
          <w:sz w:val="22"/>
        </w:rPr>
        <w:t xml:space="preserve">x3 &lt;- seq(1,100,3) </w:t>
      </w:r>
    </w:p>
    <w:p w:rsidR="00942715" w:rsidRDefault="00C122CE">
      <w:pPr>
        <w:pStyle w:val="BodyText"/>
        <w:rPr>
          <w:sz w:val="22"/>
        </w:rPr>
      </w:pPr>
      <w:r w:rsidRPr="00BB4A80">
        <w:rPr>
          <w:sz w:val="22"/>
        </w:rPr>
        <w:t xml:space="preserve">par(mfrow=c(1,2)) </w:t>
      </w:r>
    </w:p>
    <w:p w:rsidR="00942715" w:rsidRDefault="00C122CE">
      <w:pPr>
        <w:pStyle w:val="BodyText"/>
        <w:rPr>
          <w:sz w:val="22"/>
        </w:rPr>
      </w:pPr>
      <w:r w:rsidRPr="00BB4A80">
        <w:rPr>
          <w:sz w:val="22"/>
        </w:rPr>
        <w:t xml:space="preserve">plot(x3, main=“before”,sub=paste(“mean=”, round(mean(x3),4),‘|’,“sd=”,round(sd(x3),4)),cex=.5) </w:t>
      </w:r>
    </w:p>
    <w:p w:rsidR="00942715" w:rsidRDefault="00C122CE">
      <w:pPr>
        <w:pStyle w:val="BodyText"/>
        <w:rPr>
          <w:sz w:val="22"/>
        </w:rPr>
      </w:pPr>
      <w:r w:rsidRPr="00BB4A80">
        <w:rPr>
          <w:sz w:val="22"/>
        </w:rPr>
        <w:t xml:space="preserve">x3.norm &lt;- (x3-mean(x3))/sd(x3) </w:t>
      </w:r>
    </w:p>
    <w:p w:rsidR="00942715" w:rsidRDefault="00942715">
      <w:pPr>
        <w:pStyle w:val="BodyText"/>
        <w:rPr>
          <w:sz w:val="22"/>
        </w:rPr>
      </w:pPr>
      <w:r>
        <w:rPr>
          <w:sz w:val="22"/>
        </w:rPr>
        <w:t>plot(x3.norm,</w:t>
      </w:r>
      <w:r w:rsidR="00C122CE" w:rsidRPr="00BB4A80">
        <w:rPr>
          <w:sz w:val="22"/>
        </w:rPr>
        <w:t>main=“after”,sub=paste(“mean=”,round(mean(x3.norm),4),‘|’,“sd=”,round(sd(x3.n</w:t>
      </w:r>
      <w:r w:rsidR="00C122CE" w:rsidRPr="00BB4A80">
        <w:rPr>
          <w:sz w:val="22"/>
        </w:rPr>
        <w:t xml:space="preserve">orm),4)),cex=.5) </w:t>
      </w:r>
    </w:p>
    <w:p w:rsidR="00942715" w:rsidRDefault="00C122CE">
      <w:pPr>
        <w:pStyle w:val="BodyText"/>
        <w:rPr>
          <w:sz w:val="22"/>
        </w:rPr>
      </w:pPr>
      <w:r w:rsidRPr="00BB4A80">
        <w:rPr>
          <w:sz w:val="22"/>
        </w:rPr>
        <w:t xml:space="preserve">round(mean(x3.norm),3) </w:t>
      </w:r>
    </w:p>
    <w:p w:rsidR="00562732" w:rsidRDefault="00C122CE">
      <w:pPr>
        <w:pStyle w:val="BodyText"/>
        <w:rPr>
          <w:sz w:val="22"/>
        </w:rPr>
      </w:pPr>
      <w:r w:rsidRPr="00BB4A80">
        <w:rPr>
          <w:sz w:val="22"/>
        </w:rPr>
        <w:t>round(sd(x3.norm),3)</w:t>
      </w:r>
    </w:p>
    <w:p w:rsidR="00942715" w:rsidRPr="00BB4A80" w:rsidRDefault="00942715">
      <w:pPr>
        <w:pStyle w:val="BodyText"/>
        <w:rPr>
          <w:sz w:val="22"/>
        </w:rPr>
      </w:pPr>
      <w:r>
        <w:rPr>
          <w:noProof/>
          <w:lang w:val="en-IN" w:eastAsia="en-IN"/>
        </w:rPr>
        <w:lastRenderedPageBreak/>
        <w:drawing>
          <wp:inline distT="0" distB="0" distL="0" distR="0" wp14:anchorId="70788744" wp14:editId="1F1F4BDF">
            <wp:extent cx="4257143" cy="3447619"/>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57143" cy="3447619"/>
                    </a:xfrm>
                    <a:prstGeom prst="rect">
                      <a:avLst/>
                    </a:prstGeom>
                  </pic:spPr>
                </pic:pic>
              </a:graphicData>
            </a:graphic>
          </wp:inline>
        </w:drawing>
      </w:r>
    </w:p>
    <w:p w:rsidR="00942715" w:rsidRDefault="00C122CE">
      <w:pPr>
        <w:pStyle w:val="BodyText"/>
        <w:rPr>
          <w:sz w:val="22"/>
        </w:rPr>
      </w:pPr>
      <w:r w:rsidRPr="00BB4A80">
        <w:rPr>
          <w:sz w:val="22"/>
        </w:rPr>
        <w:t xml:space="preserve">x4 &lt;- c(runif(10),300) </w:t>
      </w:r>
    </w:p>
    <w:p w:rsidR="00942715" w:rsidRDefault="00C122CE">
      <w:pPr>
        <w:pStyle w:val="BodyText"/>
        <w:rPr>
          <w:sz w:val="22"/>
        </w:rPr>
      </w:pPr>
      <w:r w:rsidRPr="00BB4A80">
        <w:rPr>
          <w:sz w:val="22"/>
        </w:rPr>
        <w:t xml:space="preserve">par(mfrow=c(1,2)) </w:t>
      </w:r>
    </w:p>
    <w:p w:rsidR="00942715" w:rsidRDefault="00C122CE">
      <w:pPr>
        <w:pStyle w:val="BodyText"/>
        <w:rPr>
          <w:sz w:val="22"/>
        </w:rPr>
      </w:pPr>
      <w:r w:rsidRPr="00BB4A80">
        <w:rPr>
          <w:sz w:val="22"/>
        </w:rPr>
        <w:t xml:space="preserve">plot(x4, main=“before”,sub=paste(“mean=”, round(mean(x4),4),‘|’,“sd=”,round(sd(x4),4)),cex=.5) </w:t>
      </w:r>
    </w:p>
    <w:p w:rsidR="00942715" w:rsidRDefault="00C122CE">
      <w:pPr>
        <w:pStyle w:val="BodyText"/>
        <w:rPr>
          <w:sz w:val="22"/>
        </w:rPr>
      </w:pPr>
      <w:r w:rsidRPr="00BB4A80">
        <w:rPr>
          <w:sz w:val="22"/>
        </w:rPr>
        <w:t xml:space="preserve">x4.norm &lt;- (x4-mean(x4))/sd(x4) </w:t>
      </w:r>
    </w:p>
    <w:p w:rsidR="00942715" w:rsidRDefault="00942715">
      <w:pPr>
        <w:pStyle w:val="BodyText"/>
        <w:rPr>
          <w:sz w:val="22"/>
        </w:rPr>
      </w:pPr>
      <w:r>
        <w:rPr>
          <w:sz w:val="22"/>
        </w:rPr>
        <w:t>plot(x4.norm,</w:t>
      </w:r>
      <w:r w:rsidR="00C122CE" w:rsidRPr="00BB4A80">
        <w:rPr>
          <w:sz w:val="22"/>
        </w:rPr>
        <w:t>main=“after”,</w:t>
      </w:r>
      <w:r w:rsidR="00C122CE" w:rsidRPr="00BB4A80">
        <w:rPr>
          <w:sz w:val="22"/>
        </w:rPr>
        <w:t xml:space="preserve">sub=paste(“mean=”,round(mean(x4.norm),4),‘|’,“sd=”,round(sd(x4.norm),4)),cex=.5) </w:t>
      </w:r>
    </w:p>
    <w:p w:rsidR="00942715" w:rsidRDefault="00C122CE">
      <w:pPr>
        <w:pStyle w:val="BodyText"/>
        <w:rPr>
          <w:sz w:val="22"/>
        </w:rPr>
      </w:pPr>
      <w:r w:rsidRPr="00BB4A80">
        <w:rPr>
          <w:sz w:val="22"/>
        </w:rPr>
        <w:t xml:space="preserve">round(mean(x4.norm),3) </w:t>
      </w:r>
    </w:p>
    <w:p w:rsidR="00562732" w:rsidRDefault="00C122CE">
      <w:pPr>
        <w:pStyle w:val="BodyText"/>
        <w:rPr>
          <w:sz w:val="22"/>
        </w:rPr>
      </w:pPr>
      <w:r w:rsidRPr="00BB4A80">
        <w:rPr>
          <w:sz w:val="22"/>
        </w:rPr>
        <w:t>round(sd(x4.norm),3)</w:t>
      </w:r>
    </w:p>
    <w:p w:rsidR="00942715" w:rsidRPr="00BB4A80" w:rsidRDefault="00942715">
      <w:pPr>
        <w:pStyle w:val="BodyText"/>
        <w:rPr>
          <w:sz w:val="22"/>
        </w:rPr>
      </w:pPr>
      <w:r>
        <w:rPr>
          <w:noProof/>
          <w:lang w:val="en-IN" w:eastAsia="en-IN"/>
        </w:rPr>
        <w:lastRenderedPageBreak/>
        <w:drawing>
          <wp:inline distT="0" distB="0" distL="0" distR="0" wp14:anchorId="7DD82206" wp14:editId="61F2BA11">
            <wp:extent cx="4257143" cy="3447619"/>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57143" cy="3447619"/>
                    </a:xfrm>
                    <a:prstGeom prst="rect">
                      <a:avLst/>
                    </a:prstGeom>
                  </pic:spPr>
                </pic:pic>
              </a:graphicData>
            </a:graphic>
          </wp:inline>
        </w:drawing>
      </w:r>
    </w:p>
    <w:p w:rsidR="00942715" w:rsidRDefault="00C122CE">
      <w:pPr>
        <w:pStyle w:val="BodyText"/>
        <w:rPr>
          <w:sz w:val="22"/>
        </w:rPr>
      </w:pPr>
      <w:r w:rsidRPr="00BB4A80">
        <w:rPr>
          <w:sz w:val="22"/>
        </w:rPr>
        <w:t xml:space="preserve">x5 &lt;- 1/(runif(50)*3) </w:t>
      </w:r>
    </w:p>
    <w:p w:rsidR="00942715" w:rsidRDefault="00C122CE">
      <w:pPr>
        <w:pStyle w:val="BodyText"/>
        <w:rPr>
          <w:sz w:val="22"/>
        </w:rPr>
      </w:pPr>
      <w:r w:rsidRPr="00BB4A80">
        <w:rPr>
          <w:sz w:val="22"/>
        </w:rPr>
        <w:t xml:space="preserve">par(mfrow=c(1,2)) </w:t>
      </w:r>
    </w:p>
    <w:p w:rsidR="00942715" w:rsidRDefault="00C122CE">
      <w:pPr>
        <w:pStyle w:val="BodyText"/>
        <w:rPr>
          <w:sz w:val="22"/>
        </w:rPr>
      </w:pPr>
      <w:r w:rsidRPr="00BB4A80">
        <w:rPr>
          <w:sz w:val="22"/>
        </w:rPr>
        <w:t>plot(x5, main=“before”,sub=paste(“mean=”, round(mean(x5),4),‘|’,“sd=”,round(sd(x5),4)),cex=</w:t>
      </w:r>
      <w:r w:rsidRPr="00BB4A80">
        <w:rPr>
          <w:sz w:val="22"/>
        </w:rPr>
        <w:t xml:space="preserve">.5) </w:t>
      </w:r>
    </w:p>
    <w:p w:rsidR="00942715" w:rsidRDefault="00C122CE">
      <w:pPr>
        <w:pStyle w:val="BodyText"/>
        <w:rPr>
          <w:sz w:val="22"/>
        </w:rPr>
      </w:pPr>
      <w:r w:rsidRPr="00BB4A80">
        <w:rPr>
          <w:sz w:val="22"/>
        </w:rPr>
        <w:t xml:space="preserve">x5.norm &lt;- (x5-mean(x5))/sd(x5) </w:t>
      </w:r>
    </w:p>
    <w:p w:rsidR="00942715" w:rsidRDefault="00942715">
      <w:pPr>
        <w:pStyle w:val="BodyText"/>
        <w:rPr>
          <w:sz w:val="22"/>
        </w:rPr>
      </w:pPr>
      <w:r>
        <w:rPr>
          <w:sz w:val="22"/>
        </w:rPr>
        <w:t>plot(x5.norm,</w:t>
      </w:r>
      <w:r w:rsidR="00C122CE" w:rsidRPr="00BB4A80">
        <w:rPr>
          <w:sz w:val="22"/>
        </w:rPr>
        <w:t xml:space="preserve">main=“after”,sub=paste(“mean=”,round(mean(x5.norm),4),‘|’,“sd=”,round(sd(x5.norm),4)),cex=.5) </w:t>
      </w:r>
    </w:p>
    <w:p w:rsidR="00942715" w:rsidRDefault="00C122CE">
      <w:pPr>
        <w:pStyle w:val="BodyText"/>
        <w:rPr>
          <w:sz w:val="22"/>
        </w:rPr>
      </w:pPr>
      <w:r w:rsidRPr="00BB4A80">
        <w:rPr>
          <w:sz w:val="22"/>
        </w:rPr>
        <w:t xml:space="preserve">round(mean(x5.norm),3) </w:t>
      </w:r>
    </w:p>
    <w:p w:rsidR="00562732" w:rsidRDefault="00C122CE">
      <w:pPr>
        <w:pStyle w:val="BodyText"/>
        <w:rPr>
          <w:sz w:val="22"/>
        </w:rPr>
      </w:pPr>
      <w:r w:rsidRPr="00BB4A80">
        <w:rPr>
          <w:sz w:val="22"/>
        </w:rPr>
        <w:t>round(sd(x5.norm),3)</w:t>
      </w:r>
    </w:p>
    <w:p w:rsidR="00942715" w:rsidRPr="00BB4A80" w:rsidRDefault="00942715">
      <w:pPr>
        <w:pStyle w:val="BodyText"/>
        <w:rPr>
          <w:sz w:val="22"/>
        </w:rPr>
      </w:pPr>
      <w:r>
        <w:rPr>
          <w:noProof/>
          <w:lang w:val="en-IN" w:eastAsia="en-IN"/>
        </w:rPr>
        <w:lastRenderedPageBreak/>
        <w:drawing>
          <wp:inline distT="0" distB="0" distL="0" distR="0" wp14:anchorId="01094252" wp14:editId="083F2FA1">
            <wp:extent cx="4257143" cy="3447619"/>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57143" cy="3447619"/>
                    </a:xfrm>
                    <a:prstGeom prst="rect">
                      <a:avLst/>
                    </a:prstGeom>
                  </pic:spPr>
                </pic:pic>
              </a:graphicData>
            </a:graphic>
          </wp:inline>
        </w:drawing>
      </w:r>
    </w:p>
    <w:sectPr w:rsidR="00942715" w:rsidRPr="00BB4A80" w:rsidSect="00942715">
      <w:pgSz w:w="12240" w:h="15840"/>
      <w:pgMar w:top="1418" w:right="1440" w:bottom="156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122CE" w:rsidRDefault="00C122CE">
      <w:pPr>
        <w:spacing w:after="0"/>
      </w:pPr>
      <w:r>
        <w:separator/>
      </w:r>
    </w:p>
  </w:endnote>
  <w:endnote w:type="continuationSeparator" w:id="0">
    <w:p w:rsidR="00C122CE" w:rsidRDefault="00C122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122CE" w:rsidRDefault="00C122CE">
      <w:r>
        <w:separator/>
      </w:r>
    </w:p>
  </w:footnote>
  <w:footnote w:type="continuationSeparator" w:id="0">
    <w:p w:rsidR="00C122CE" w:rsidRDefault="00C122C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EB095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2EB4A0"/>
    <w:multiLevelType w:val="multilevel"/>
    <w:tmpl w:val="BE14AE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wNDU1NzYxNjY2MzFR0lEKTi0uzszPAykwrAUAsURTFCwAAAA="/>
  </w:docVars>
  <w:rsids>
    <w:rsidRoot w:val="00590D07"/>
    <w:rsid w:val="00011C8B"/>
    <w:rsid w:val="004E29B3"/>
    <w:rsid w:val="00562732"/>
    <w:rsid w:val="00590D07"/>
    <w:rsid w:val="00784D58"/>
    <w:rsid w:val="008D6863"/>
    <w:rsid w:val="00942715"/>
    <w:rsid w:val="00B86B75"/>
    <w:rsid w:val="00BB4A80"/>
    <w:rsid w:val="00BC48D5"/>
    <w:rsid w:val="00C122C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0A4FB"/>
  <w15:docId w15:val="{42EBF873-1412-43EB-8BA2-85FF7865F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1492</Words>
  <Characters>851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Problem Set 1</vt:lpstr>
    </vt:vector>
  </TitlesOfParts>
  <Company/>
  <LinksUpToDate>false</LinksUpToDate>
  <CharactersWithSpaces>9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Prateek Kumar</dc:creator>
  <cp:lastModifiedBy>PRATEEK KUMAR</cp:lastModifiedBy>
  <cp:revision>2</cp:revision>
  <dcterms:created xsi:type="dcterms:W3CDTF">2018-09-10T01:33:00Z</dcterms:created>
  <dcterms:modified xsi:type="dcterms:W3CDTF">2018-09-10T01:33:00Z</dcterms:modified>
</cp:coreProperties>
</file>